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86129B" w14:textId="5FEDDC16" w:rsidR="00695144" w:rsidRPr="008A2B18" w:rsidRDefault="0074674D" w:rsidP="008A2B18">
      <w:pPr>
        <w:spacing w:after="0" w:line="240" w:lineRule="auto"/>
        <w:ind w:right="-369"/>
        <w:jc w:val="right"/>
        <w:rPr>
          <w:rFonts w:ascii="Verdana" w:hAnsi="Verdana"/>
          <w:b/>
          <w:color w:val="C00000"/>
        </w:rPr>
      </w:pPr>
      <w:bookmarkStart w:id="0" w:name="_Hlk108432574"/>
      <w:bookmarkStart w:id="1" w:name="_Hlk145495019"/>
      <w:bookmarkStart w:id="2" w:name="_Hlk113620753"/>
      <w:r w:rsidRPr="008A2B18">
        <w:rPr>
          <w:rFonts w:ascii="Verdana" w:hAnsi="Verdana"/>
          <w:b/>
          <w:color w:val="C00000"/>
          <w:highlight w:val="yellow"/>
        </w:rPr>
        <w:t>OBOWIĄZUJ</w:t>
      </w:r>
      <w:r w:rsidR="008A2B18">
        <w:rPr>
          <w:rFonts w:ascii="Verdana" w:hAnsi="Verdana"/>
          <w:b/>
          <w:color w:val="C00000"/>
          <w:highlight w:val="yellow"/>
        </w:rPr>
        <w:t>Ą</w:t>
      </w:r>
      <w:r w:rsidRPr="008A2B18">
        <w:rPr>
          <w:rFonts w:ascii="Verdana" w:hAnsi="Verdana"/>
          <w:b/>
          <w:color w:val="C00000"/>
          <w:highlight w:val="yellow"/>
        </w:rPr>
        <w:t>CY FORMULARZ</w:t>
      </w:r>
      <w:r w:rsidR="008A2B18" w:rsidRPr="008A2B18">
        <w:rPr>
          <w:rFonts w:ascii="Verdana" w:hAnsi="Verdana"/>
          <w:b/>
          <w:color w:val="C00000"/>
          <w:highlight w:val="yellow"/>
        </w:rPr>
        <w:t xml:space="preserve"> - ZMIANA NR 1 </w:t>
      </w:r>
      <w:r w:rsidRPr="008A2B18">
        <w:rPr>
          <w:rFonts w:ascii="Verdana" w:hAnsi="Verdana"/>
          <w:b/>
          <w:color w:val="C00000"/>
          <w:highlight w:val="yellow"/>
        </w:rPr>
        <w:t>Z DNIA 25-06-2024r.</w:t>
      </w:r>
    </w:p>
    <w:p w14:paraId="2B884518" w14:textId="77777777" w:rsidR="00505810" w:rsidRPr="00CC16DC" w:rsidRDefault="00505810" w:rsidP="00093E97">
      <w:pPr>
        <w:spacing w:after="0" w:line="240" w:lineRule="auto"/>
        <w:rPr>
          <w:rFonts w:ascii="Verdana" w:eastAsiaTheme="minorHAnsi" w:hAnsi="Verdana" w:cstheme="minorBidi"/>
          <w:b/>
          <w:i/>
          <w:color w:val="A20000"/>
          <w:sz w:val="20"/>
          <w:szCs w:val="20"/>
          <w:lang w:eastAsia="en-US"/>
        </w:rPr>
      </w:pPr>
      <w:bookmarkStart w:id="3" w:name="_Hlk164253537"/>
      <w:bookmarkEnd w:id="0"/>
      <w:bookmarkEnd w:id="1"/>
      <w:r w:rsidRPr="00CC16DC">
        <w:rPr>
          <w:rFonts w:ascii="Verdana" w:eastAsiaTheme="minorHAnsi" w:hAnsi="Verdana" w:cs="Arial"/>
          <w:b/>
          <w:bCs/>
          <w:color w:val="A20000"/>
          <w:sz w:val="20"/>
          <w:szCs w:val="20"/>
          <w:lang w:eastAsia="en-US"/>
        </w:rPr>
        <w:t xml:space="preserve">UWAGA: </w:t>
      </w:r>
      <w:r w:rsidRPr="00CC16DC">
        <w:rPr>
          <w:rFonts w:ascii="Verdana" w:eastAsiaTheme="minorHAnsi" w:hAnsi="Verdana" w:cstheme="minorBidi"/>
          <w:b/>
          <w:color w:val="A20000"/>
          <w:sz w:val="20"/>
          <w:szCs w:val="20"/>
          <w:lang w:eastAsia="en-US"/>
        </w:rPr>
        <w:t>Formularz cenowy należy złożyć wraz z ofertą</w:t>
      </w:r>
    </w:p>
    <w:bookmarkEnd w:id="3"/>
    <w:p w14:paraId="25CF7A45" w14:textId="089ADE7E" w:rsidR="00505810" w:rsidRPr="00CC16DC" w:rsidRDefault="00505810" w:rsidP="00093E97">
      <w:pPr>
        <w:spacing w:after="0" w:line="240" w:lineRule="auto"/>
        <w:ind w:left="5812" w:right="-171" w:hanging="5789"/>
        <w:jc w:val="right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  <w:r w:rsidRPr="00CC16DC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Postępowanie nr BZP.2710.</w:t>
      </w:r>
      <w:r w:rsidR="00454DEA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2</w:t>
      </w:r>
      <w:r w:rsidRPr="00CC16DC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8.2024.DB</w:t>
      </w:r>
    </w:p>
    <w:p w14:paraId="239266A9" w14:textId="77777777" w:rsidR="00505810" w:rsidRPr="00CC16DC" w:rsidRDefault="00505810" w:rsidP="00093E97">
      <w:pPr>
        <w:spacing w:after="0" w:line="240" w:lineRule="auto"/>
        <w:ind w:right="-144"/>
        <w:jc w:val="right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  <w:r w:rsidRPr="00CC16DC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Załącznik nr 3 do SWZ</w:t>
      </w:r>
    </w:p>
    <w:p w14:paraId="427920B6" w14:textId="77777777" w:rsidR="00505810" w:rsidRPr="00CC16DC" w:rsidRDefault="00505810" w:rsidP="00093E97">
      <w:pPr>
        <w:spacing w:after="0" w:line="240" w:lineRule="auto"/>
        <w:jc w:val="center"/>
        <w:rPr>
          <w:rFonts w:ascii="Verdana" w:eastAsiaTheme="minorHAnsi" w:hAnsi="Verdana" w:cs="Arial"/>
          <w:b/>
          <w:bCs/>
          <w:sz w:val="28"/>
          <w:szCs w:val="28"/>
          <w:lang w:eastAsia="en-US"/>
        </w:rPr>
      </w:pPr>
      <w:r w:rsidRPr="00CC16DC">
        <w:rPr>
          <w:rFonts w:ascii="Verdana" w:eastAsiaTheme="minorHAnsi" w:hAnsi="Verdana" w:cs="Arial"/>
          <w:b/>
          <w:bCs/>
          <w:sz w:val="28"/>
          <w:szCs w:val="28"/>
          <w:lang w:eastAsia="en-US"/>
        </w:rPr>
        <w:t>OPIS PRZEDMIOTU ZAMÓWIENIA - FORMULARZ CENOWY</w:t>
      </w:r>
    </w:p>
    <w:p w14:paraId="74DEB53E" w14:textId="77777777" w:rsidR="0088317B" w:rsidRPr="0088317B" w:rsidRDefault="0088317B" w:rsidP="00093E97">
      <w:pPr>
        <w:spacing w:after="0" w:line="240" w:lineRule="auto"/>
        <w:jc w:val="center"/>
        <w:rPr>
          <w:rFonts w:ascii="Verdana" w:hAnsi="Verdana" w:cs="Arial"/>
          <w:b/>
          <w:bCs/>
          <w:sz w:val="20"/>
          <w:szCs w:val="20"/>
        </w:rPr>
      </w:pPr>
      <w:r w:rsidRPr="0088317B">
        <w:rPr>
          <w:rFonts w:ascii="Verdana" w:hAnsi="Verdana" w:cs="Arial"/>
          <w:b/>
          <w:bCs/>
          <w:sz w:val="24"/>
          <w:szCs w:val="24"/>
        </w:rPr>
        <w:t>DOSTAWA FOTELI OBROTOWYCH DLA INSTYTUTU SOCJOLOGII UNIWERSYTETU WROCŁAWSKIEGO</w:t>
      </w:r>
    </w:p>
    <w:p w14:paraId="772150E8" w14:textId="77777777" w:rsidR="00055969" w:rsidRDefault="00055969" w:rsidP="00093E97">
      <w:pPr>
        <w:spacing w:after="0" w:line="240" w:lineRule="auto"/>
        <w:jc w:val="center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</w:p>
    <w:p w14:paraId="630BB354" w14:textId="77777777" w:rsidR="00055969" w:rsidRDefault="00363D03" w:rsidP="00093E97">
      <w:pPr>
        <w:spacing w:after="0" w:line="240" w:lineRule="auto"/>
        <w:jc w:val="center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  <w:r w:rsidRPr="00055969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 xml:space="preserve">OFERUJĘ WSKAZANE FOTELE OBROTOWE I OŚWIADCZAM, ŻE OFEROWANY PRZEDMIOT ZAMÓWIENIA </w:t>
      </w:r>
    </w:p>
    <w:p w14:paraId="34F1E127" w14:textId="5429CF8A" w:rsidR="00363D03" w:rsidRPr="00055969" w:rsidRDefault="00363D03" w:rsidP="00093E97">
      <w:pPr>
        <w:spacing w:after="0" w:line="240" w:lineRule="auto"/>
        <w:jc w:val="center"/>
        <w:rPr>
          <w:rFonts w:ascii="Verdana" w:eastAsiaTheme="minorHAnsi" w:hAnsi="Verdana" w:cstheme="minorHAnsi"/>
          <w:b/>
          <w:bCs/>
          <w:sz w:val="24"/>
          <w:szCs w:val="24"/>
          <w:lang w:eastAsia="en-US"/>
        </w:rPr>
      </w:pPr>
      <w:r w:rsidRPr="00055969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SPEŁNIA WYMAGANIA ZAMAWIAJĄCEGO OKREŚLONE W SWZ</w:t>
      </w:r>
      <w:r w:rsidRPr="00055969">
        <w:rPr>
          <w:rFonts w:ascii="Verdana" w:eastAsiaTheme="minorHAnsi" w:hAnsi="Verdana" w:cstheme="minorHAnsi"/>
          <w:b/>
          <w:bCs/>
          <w:sz w:val="24"/>
          <w:szCs w:val="24"/>
          <w:lang w:eastAsia="en-US"/>
        </w:rPr>
        <w:t xml:space="preserve"> </w:t>
      </w:r>
    </w:p>
    <w:tbl>
      <w:tblPr>
        <w:tblStyle w:val="Tabela-Siatka3"/>
        <w:tblW w:w="14879" w:type="dxa"/>
        <w:tblLayout w:type="fixed"/>
        <w:tblLook w:val="04A0" w:firstRow="1" w:lastRow="0" w:firstColumn="1" w:lastColumn="0" w:noHBand="0" w:noVBand="1"/>
      </w:tblPr>
      <w:tblGrid>
        <w:gridCol w:w="9209"/>
        <w:gridCol w:w="1403"/>
        <w:gridCol w:w="618"/>
        <w:gridCol w:w="692"/>
        <w:gridCol w:w="1408"/>
        <w:gridCol w:w="1549"/>
      </w:tblGrid>
      <w:tr w:rsidR="00F05E42" w:rsidRPr="00CC16DC" w14:paraId="1C170303" w14:textId="77777777" w:rsidTr="0074674D"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1F8D8E6C" w14:textId="77777777" w:rsidR="00363D03" w:rsidRDefault="00363D03" w:rsidP="00363D03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>WYMAGANIA ZAMAWIAJĄCEGO</w:t>
            </w:r>
          </w:p>
          <w:p w14:paraId="182520AA" w14:textId="77777777" w:rsidR="005C5DAF" w:rsidRDefault="00363D03" w:rsidP="005C5DAF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Nazwa przedmiotu zamówienia</w:t>
            </w:r>
            <w:r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 xml:space="preserve"> </w:t>
            </w:r>
          </w:p>
          <w:p w14:paraId="63BFF80B" w14:textId="73D6F295" w:rsidR="00363D03" w:rsidRPr="00CC16DC" w:rsidRDefault="00363D03" w:rsidP="005C5DAF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o</w:t>
            </w: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pis parametrów</w:t>
            </w:r>
            <w:r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 xml:space="preserve"> technicznych</w:t>
            </w:r>
          </w:p>
        </w:tc>
        <w:tc>
          <w:tcPr>
            <w:tcW w:w="1403" w:type="dxa"/>
            <w:shd w:val="clear" w:color="auto" w:fill="F2F2F2" w:themeFill="background1" w:themeFillShade="F2"/>
            <w:vAlign w:val="center"/>
          </w:tcPr>
          <w:p w14:paraId="076580DB" w14:textId="77777777" w:rsidR="00055969" w:rsidRDefault="00363D03" w:rsidP="00363D03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363D03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 xml:space="preserve">Rysunek </w:t>
            </w:r>
          </w:p>
          <w:p w14:paraId="366EAB6E" w14:textId="3B069A98" w:rsidR="00363D03" w:rsidRPr="00CC16DC" w:rsidRDefault="00363D03" w:rsidP="00363D03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363D03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poglądowy</w:t>
            </w:r>
          </w:p>
        </w:tc>
        <w:tc>
          <w:tcPr>
            <w:tcW w:w="618" w:type="dxa"/>
            <w:shd w:val="clear" w:color="auto" w:fill="F2F2F2" w:themeFill="background1" w:themeFillShade="F2"/>
            <w:vAlign w:val="center"/>
          </w:tcPr>
          <w:p w14:paraId="569BB92D" w14:textId="6527798B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j.m.</w:t>
            </w:r>
          </w:p>
        </w:tc>
        <w:tc>
          <w:tcPr>
            <w:tcW w:w="692" w:type="dxa"/>
            <w:shd w:val="clear" w:color="auto" w:fill="F2F2F2" w:themeFill="background1" w:themeFillShade="F2"/>
            <w:vAlign w:val="center"/>
          </w:tcPr>
          <w:p w14:paraId="2F1BE4DE" w14:textId="77777777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ilość</w:t>
            </w:r>
          </w:p>
        </w:tc>
        <w:tc>
          <w:tcPr>
            <w:tcW w:w="1408" w:type="dxa"/>
            <w:shd w:val="clear" w:color="auto" w:fill="FFFFCC"/>
            <w:vAlign w:val="center"/>
          </w:tcPr>
          <w:p w14:paraId="5C27D33E" w14:textId="77777777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Cena jednostkowa NETTO</w:t>
            </w:r>
          </w:p>
          <w:p w14:paraId="7EDFCD02" w14:textId="77777777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(zł)</w:t>
            </w:r>
          </w:p>
        </w:tc>
        <w:tc>
          <w:tcPr>
            <w:tcW w:w="1549" w:type="dxa"/>
            <w:shd w:val="clear" w:color="auto" w:fill="FFFFCC"/>
            <w:vAlign w:val="center"/>
          </w:tcPr>
          <w:p w14:paraId="6AC8BD9C" w14:textId="77777777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 xml:space="preserve">Wartość </w:t>
            </w:r>
          </w:p>
          <w:p w14:paraId="321EFB7D" w14:textId="77777777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NETTO (zł)</w:t>
            </w:r>
          </w:p>
          <w:p w14:paraId="356438A8" w14:textId="796EAF68" w:rsidR="00055969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 xml:space="preserve">(kolumna nr </w:t>
            </w:r>
            <w:r w:rsidR="003C7F34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5</w:t>
            </w:r>
            <w:r w:rsidRPr="00CC16DC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 xml:space="preserve"> </w:t>
            </w:r>
          </w:p>
          <w:p w14:paraId="69A2C0F3" w14:textId="5348B7CF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 xml:space="preserve">x kolumna nr </w:t>
            </w:r>
            <w:r w:rsidR="003C7F34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6</w:t>
            </w:r>
            <w:r w:rsidRPr="00CC16DC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)</w:t>
            </w:r>
          </w:p>
        </w:tc>
      </w:tr>
      <w:tr w:rsidR="00F05E42" w:rsidRPr="00CC16DC" w14:paraId="3BBF1500" w14:textId="77777777" w:rsidTr="0074674D"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7167A198" w14:textId="252737B4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1</w:t>
            </w:r>
          </w:p>
        </w:tc>
        <w:tc>
          <w:tcPr>
            <w:tcW w:w="1403" w:type="dxa"/>
            <w:shd w:val="clear" w:color="auto" w:fill="F2F2F2" w:themeFill="background1" w:themeFillShade="F2"/>
          </w:tcPr>
          <w:p w14:paraId="5227F597" w14:textId="35C39B60" w:rsidR="00363D03" w:rsidRDefault="008401BD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618" w:type="dxa"/>
            <w:shd w:val="clear" w:color="auto" w:fill="F2F2F2" w:themeFill="background1" w:themeFillShade="F2"/>
            <w:vAlign w:val="center"/>
          </w:tcPr>
          <w:p w14:paraId="2FAF35D0" w14:textId="4482B6F2" w:rsidR="00363D03" w:rsidRPr="00CC16DC" w:rsidRDefault="008401BD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692" w:type="dxa"/>
            <w:shd w:val="clear" w:color="auto" w:fill="F2F2F2" w:themeFill="background1" w:themeFillShade="F2"/>
            <w:vAlign w:val="center"/>
          </w:tcPr>
          <w:p w14:paraId="6FB02E1F" w14:textId="5A56F7E8" w:rsidR="00363D03" w:rsidRPr="00CC16DC" w:rsidRDefault="008401BD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4</w:t>
            </w:r>
          </w:p>
        </w:tc>
        <w:tc>
          <w:tcPr>
            <w:tcW w:w="1408" w:type="dxa"/>
            <w:shd w:val="clear" w:color="auto" w:fill="FFFFCC"/>
            <w:vAlign w:val="center"/>
          </w:tcPr>
          <w:p w14:paraId="54E658FE" w14:textId="79C23CEE" w:rsidR="00363D03" w:rsidRPr="00CC16DC" w:rsidRDefault="008401BD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1549" w:type="dxa"/>
            <w:shd w:val="clear" w:color="auto" w:fill="FFFFCC"/>
            <w:vAlign w:val="center"/>
          </w:tcPr>
          <w:p w14:paraId="23F0DA52" w14:textId="762588CC" w:rsidR="00363D03" w:rsidRPr="00CC16DC" w:rsidRDefault="008401BD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6</w:t>
            </w:r>
          </w:p>
        </w:tc>
      </w:tr>
      <w:tr w:rsidR="00F05E42" w:rsidRPr="00CC16DC" w14:paraId="047C1C06" w14:textId="77777777" w:rsidTr="0074674D">
        <w:trPr>
          <w:trHeight w:val="424"/>
        </w:trPr>
        <w:tc>
          <w:tcPr>
            <w:tcW w:w="9209" w:type="dxa"/>
          </w:tcPr>
          <w:p w14:paraId="1D072CD8" w14:textId="47712B9C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 xml:space="preserve">FOTEL OBROTOWY (KRZESŁO BIUROWE) </w:t>
            </w:r>
            <w:r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 xml:space="preserve"> </w:t>
            </w:r>
            <w:r w:rsidRPr="00055969"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>KOLOR CIEMNOSZARY</w:t>
            </w:r>
          </w:p>
          <w:p w14:paraId="194A1F84" w14:textId="707539A5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Wymiary:</w:t>
            </w:r>
          </w:p>
          <w:p w14:paraId="4BA7BA15" w14:textId="01B0478C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Szerokość: 62 cm</w:t>
            </w:r>
            <w:r w:rsidR="00F05E42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 xml:space="preserve"> </w:t>
            </w:r>
            <w:r w:rsidR="00F05E42"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(+/- 10%)</w:t>
            </w:r>
          </w:p>
          <w:p w14:paraId="7C9A9B21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Głębokość: 60 cm (+/- 10%)</w:t>
            </w:r>
          </w:p>
          <w:p w14:paraId="523E4995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Minimalna wysokość: 129 cm - Maksymalna wysokość: 140 cm</w:t>
            </w:r>
          </w:p>
          <w:p w14:paraId="3A99B810" w14:textId="77F64E74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 xml:space="preserve">Szerokość siedziska: 53 cm </w:t>
            </w:r>
            <w:r w:rsidR="00F05E42"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(+/- 10%)</w:t>
            </w:r>
          </w:p>
          <w:p w14:paraId="36371CF9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Głębokość siedziska: 47 cm (+/- 10%)</w:t>
            </w:r>
          </w:p>
          <w:p w14:paraId="7B5F4A28" w14:textId="27D2B904" w:rsid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Minimalna wysokość siedziska: 46 cm</w:t>
            </w:r>
            <w:r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 xml:space="preserve"> - </w:t>
            </w: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Maksymalna wysokość siedziska: 57 cm</w:t>
            </w:r>
          </w:p>
          <w:p w14:paraId="7973D6AD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Wytrzymałość dla 110 kg (+/- 10%)</w:t>
            </w:r>
          </w:p>
          <w:p w14:paraId="11ACC83C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Kółka łatwo skrętne na podłogach z wykładziną, jak i twardych lub nierównych powierzchniach.</w:t>
            </w:r>
          </w:p>
          <w:p w14:paraId="2C8A6843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 xml:space="preserve">Fotel powinien posiadać przewiewny materiał </w:t>
            </w:r>
          </w:p>
          <w:p w14:paraId="54CE8A3C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Wysokie oparcie i zakrzywiony kształt krzesła powinny zapewniać dobre wsparcie w części lędźwiowej i zapobiegać zmęczeniu pleców.</w:t>
            </w:r>
          </w:p>
          <w:p w14:paraId="129A0CF8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Fotel powinien mieć regulację nachylenia poprzez obrót pokrętła pod siedzeniem, aby zwiększyć lub zmniejszyć opór do ruchów i wagi osoby siedzącej.</w:t>
            </w:r>
          </w:p>
          <w:p w14:paraId="3AF05285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Regulacja wysokości siedziska powinna być dopasowana tak, by plecy i nogi osoby siedzącej tworzyły kąt 90°.</w:t>
            </w:r>
          </w:p>
          <w:p w14:paraId="309A9CA6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Fotel musi posiadać:</w:t>
            </w:r>
          </w:p>
          <w:p w14:paraId="36784819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- regulowaną wysokość siedziska;</w:t>
            </w:r>
          </w:p>
          <w:p w14:paraId="3F72BEF9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- ręczny mechanizm odchylenia;</w:t>
            </w:r>
          </w:p>
          <w:p w14:paraId="301532C5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- mechanizm odchylenia;</w:t>
            </w:r>
          </w:p>
          <w:p w14:paraId="38498104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- blokadę odchylenia;</w:t>
            </w:r>
          </w:p>
          <w:p w14:paraId="76E73AEF" w14:textId="358C6DA1" w:rsid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- odparcie odcinka lędźwiowego</w:t>
            </w:r>
            <w:r w:rsidR="0074674D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;</w:t>
            </w:r>
          </w:p>
          <w:p w14:paraId="09FE0848" w14:textId="253E6C5A" w:rsidR="0074674D" w:rsidRDefault="0074674D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color w:val="C00000"/>
                <w:sz w:val="20"/>
                <w:szCs w:val="20"/>
                <w:lang w:eastAsia="en-US"/>
              </w:rPr>
            </w:pPr>
            <w:r w:rsidRPr="0074674D">
              <w:rPr>
                <w:rFonts w:ascii="Verdana" w:eastAsiaTheme="minorHAnsi" w:hAnsi="Verdana" w:cstheme="minorHAnsi"/>
                <w:color w:val="C00000"/>
                <w:sz w:val="20"/>
                <w:szCs w:val="20"/>
                <w:lang w:eastAsia="en-US"/>
              </w:rPr>
              <w:t xml:space="preserve">- regulowane podłokietniki – zmiana </w:t>
            </w:r>
            <w:r>
              <w:rPr>
                <w:rFonts w:ascii="Verdana" w:eastAsiaTheme="minorHAnsi" w:hAnsi="Verdana" w:cstheme="minorHAnsi"/>
                <w:color w:val="C00000"/>
                <w:sz w:val="20"/>
                <w:szCs w:val="20"/>
                <w:lang w:eastAsia="en-US"/>
              </w:rPr>
              <w:t xml:space="preserve">nr 1 zgodnie z </w:t>
            </w:r>
            <w:r w:rsidRPr="0074674D">
              <w:rPr>
                <w:rFonts w:ascii="Verdana" w:eastAsiaTheme="minorHAnsi" w:hAnsi="Verdana" w:cstheme="minorHAnsi"/>
                <w:color w:val="C00000"/>
                <w:sz w:val="20"/>
                <w:szCs w:val="20"/>
                <w:lang w:eastAsia="en-US"/>
              </w:rPr>
              <w:t>Informacj</w:t>
            </w:r>
            <w:r>
              <w:rPr>
                <w:rFonts w:ascii="Verdana" w:eastAsiaTheme="minorHAnsi" w:hAnsi="Verdana" w:cstheme="minorHAnsi"/>
                <w:color w:val="C00000"/>
                <w:sz w:val="20"/>
                <w:szCs w:val="20"/>
                <w:lang w:eastAsia="en-US"/>
              </w:rPr>
              <w:t xml:space="preserve">ą </w:t>
            </w:r>
            <w:r w:rsidRPr="0074674D">
              <w:rPr>
                <w:rFonts w:ascii="Verdana" w:eastAsiaTheme="minorHAnsi" w:hAnsi="Verdana" w:cstheme="minorHAnsi"/>
                <w:color w:val="C00000"/>
                <w:sz w:val="20"/>
                <w:szCs w:val="20"/>
                <w:lang w:eastAsia="en-US"/>
              </w:rPr>
              <w:t>nr 1</w:t>
            </w:r>
            <w:r>
              <w:rPr>
                <w:rFonts w:ascii="Verdana" w:eastAsiaTheme="minorHAnsi" w:hAnsi="Verdana" w:cstheme="minorHAnsi"/>
                <w:color w:val="C00000"/>
                <w:sz w:val="20"/>
                <w:szCs w:val="20"/>
                <w:lang w:eastAsia="en-US"/>
              </w:rPr>
              <w:t xml:space="preserve"> </w:t>
            </w:r>
            <w:r w:rsidRPr="0074674D">
              <w:rPr>
                <w:rFonts w:ascii="Verdana" w:eastAsiaTheme="minorHAnsi" w:hAnsi="Verdana" w:cstheme="minorHAnsi"/>
                <w:color w:val="C00000"/>
                <w:sz w:val="20"/>
                <w:szCs w:val="20"/>
                <w:lang w:eastAsia="en-US"/>
              </w:rPr>
              <w:t>z dnia 25-06-2024r</w:t>
            </w:r>
          </w:p>
          <w:p w14:paraId="1FCCE3C7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lastRenderedPageBreak/>
              <w:t>Rama oparcia/ Rama podłokietnika/ Wsparcie tylne: powinno być: ze stal, epoksydowa/poliestrowa powłoka proszkowa</w:t>
            </w:r>
          </w:p>
          <w:p w14:paraId="124B1400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Poduszka podłokietnika: tworzywo polipropylenowe</w:t>
            </w:r>
          </w:p>
          <w:p w14:paraId="654AFB25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 xml:space="preserve">Wypełnienie: pianka poliuretanowa </w:t>
            </w:r>
          </w:p>
          <w:p w14:paraId="0891AEA9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Rama siedziska: okleina klejona warstwowo</w:t>
            </w:r>
          </w:p>
          <w:p w14:paraId="57E6324E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Krzyżak: aluminium, epoksydowa/poliestrowa powłoka proszkowa</w:t>
            </w:r>
          </w:p>
          <w:p w14:paraId="7B1440E7" w14:textId="3524BAEB" w:rsidR="00363D03" w:rsidRPr="00CC16DC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Tkanina: 100% poliester</w:t>
            </w:r>
          </w:p>
        </w:tc>
        <w:tc>
          <w:tcPr>
            <w:tcW w:w="1403" w:type="dxa"/>
            <w:vAlign w:val="center"/>
          </w:tcPr>
          <w:p w14:paraId="05FA1DC4" w14:textId="5F2F695B" w:rsidR="00363D03" w:rsidRDefault="0074674D" w:rsidP="0074674D">
            <w:pPr>
              <w:spacing w:after="0" w:line="240" w:lineRule="auto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>
              <w:rPr>
                <w:rFonts w:ascii="Verdana" w:eastAsiaTheme="minorHAnsi" w:hAnsi="Verdana" w:cstheme="minorHAnsi"/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0E597489" wp14:editId="5CB8C9AF">
                  <wp:extent cx="864913" cy="882650"/>
                  <wp:effectExtent l="0" t="0" r="0" b="0"/>
                  <wp:docPr id="469150473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3105" cy="891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dxa"/>
            <w:vAlign w:val="center"/>
          </w:tcPr>
          <w:p w14:paraId="530ACDA3" w14:textId="6205722D" w:rsidR="00363D03" w:rsidRPr="008401BD" w:rsidRDefault="00363D03" w:rsidP="008401BD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  <w:r w:rsidRPr="008401BD"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>szt.</w:t>
            </w:r>
          </w:p>
        </w:tc>
        <w:tc>
          <w:tcPr>
            <w:tcW w:w="692" w:type="dxa"/>
            <w:vAlign w:val="center"/>
          </w:tcPr>
          <w:p w14:paraId="607FB975" w14:textId="79BC4D3B" w:rsidR="00363D03" w:rsidRPr="008401BD" w:rsidRDefault="00363D03" w:rsidP="008401BD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  <w:r w:rsidRPr="008401BD"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>25</w:t>
            </w:r>
          </w:p>
        </w:tc>
        <w:tc>
          <w:tcPr>
            <w:tcW w:w="1408" w:type="dxa"/>
            <w:vAlign w:val="center"/>
          </w:tcPr>
          <w:p w14:paraId="1EFAB624" w14:textId="77777777" w:rsidR="00363D03" w:rsidRPr="00CC16DC" w:rsidRDefault="00363D03" w:rsidP="008401BD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</w:p>
        </w:tc>
        <w:tc>
          <w:tcPr>
            <w:tcW w:w="1549" w:type="dxa"/>
            <w:vAlign w:val="center"/>
          </w:tcPr>
          <w:p w14:paraId="132A477E" w14:textId="77777777" w:rsidR="00363D03" w:rsidRPr="00CC16DC" w:rsidRDefault="00363D03" w:rsidP="008401BD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</w:p>
        </w:tc>
      </w:tr>
      <w:tr w:rsidR="002B6B54" w:rsidRPr="00CC16DC" w14:paraId="4EC97295" w14:textId="77777777" w:rsidTr="0074674D">
        <w:trPr>
          <w:trHeight w:val="692"/>
        </w:trPr>
        <w:tc>
          <w:tcPr>
            <w:tcW w:w="13330" w:type="dxa"/>
            <w:gridSpan w:val="5"/>
            <w:vAlign w:val="center"/>
          </w:tcPr>
          <w:p w14:paraId="6FCA6225" w14:textId="49D2A066" w:rsidR="002B6B54" w:rsidRPr="00CC16DC" w:rsidRDefault="002B6B54" w:rsidP="002B6B54">
            <w:pPr>
              <w:spacing w:after="0" w:line="240" w:lineRule="auto"/>
              <w:jc w:val="right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32168C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 xml:space="preserve">STAWKA PODATKU VAT </w:t>
            </w:r>
            <w:r w:rsidR="00995EC0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>(</w:t>
            </w:r>
            <w:r w:rsidRPr="0032168C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>%</w:t>
            </w:r>
            <w:r w:rsidR="00995EC0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549" w:type="dxa"/>
            <w:vAlign w:val="center"/>
          </w:tcPr>
          <w:p w14:paraId="42240799" w14:textId="77777777" w:rsidR="002B6B54" w:rsidRPr="00CC16DC" w:rsidRDefault="002B6B54" w:rsidP="00995EC0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</w:p>
        </w:tc>
      </w:tr>
      <w:tr w:rsidR="002B6B54" w:rsidRPr="00CC16DC" w14:paraId="048C1DE6" w14:textId="77777777" w:rsidTr="0074674D">
        <w:trPr>
          <w:trHeight w:val="692"/>
        </w:trPr>
        <w:tc>
          <w:tcPr>
            <w:tcW w:w="13330" w:type="dxa"/>
            <w:gridSpan w:val="5"/>
            <w:vAlign w:val="center"/>
          </w:tcPr>
          <w:p w14:paraId="790F85B8" w14:textId="77777777" w:rsidR="002B6B54" w:rsidRPr="0032168C" w:rsidRDefault="002B6B54" w:rsidP="002B6B54">
            <w:pPr>
              <w:spacing w:after="0" w:line="240" w:lineRule="auto"/>
              <w:jc w:val="right"/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</w:pPr>
            <w:r w:rsidRPr="0032168C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>WARTOŚĆ PODATKU VAT</w:t>
            </w:r>
            <w:r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 xml:space="preserve"> </w:t>
            </w:r>
            <w:r w:rsidRPr="0032168C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(zł)</w:t>
            </w:r>
            <w:r w:rsidRPr="0032168C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 xml:space="preserve"> </w:t>
            </w:r>
          </w:p>
          <w:p w14:paraId="2D625D3B" w14:textId="246C123C" w:rsidR="002B6B54" w:rsidRPr="00CC16DC" w:rsidRDefault="002B6B54" w:rsidP="002B6B54">
            <w:pPr>
              <w:spacing w:after="0" w:line="240" w:lineRule="auto"/>
              <w:jc w:val="right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32168C">
              <w:rPr>
                <w:rFonts w:ascii="Verdana" w:hAnsi="Verdana" w:cs="Calibri"/>
                <w:color w:val="000000"/>
                <w:sz w:val="16"/>
                <w:szCs w:val="16"/>
              </w:rPr>
              <w:t>tj. wartość netto (zł) * stawka podatku VAT</w:t>
            </w:r>
          </w:p>
        </w:tc>
        <w:tc>
          <w:tcPr>
            <w:tcW w:w="1549" w:type="dxa"/>
            <w:vAlign w:val="center"/>
          </w:tcPr>
          <w:p w14:paraId="319F5F73" w14:textId="77777777" w:rsidR="002B6B54" w:rsidRPr="00CC16DC" w:rsidRDefault="002B6B54" w:rsidP="00995EC0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</w:p>
        </w:tc>
      </w:tr>
      <w:tr w:rsidR="002B6B54" w:rsidRPr="00CC16DC" w14:paraId="68E370E7" w14:textId="77777777" w:rsidTr="0074674D">
        <w:trPr>
          <w:trHeight w:val="692"/>
        </w:trPr>
        <w:tc>
          <w:tcPr>
            <w:tcW w:w="13330" w:type="dxa"/>
            <w:gridSpan w:val="5"/>
            <w:vAlign w:val="center"/>
          </w:tcPr>
          <w:p w14:paraId="3A85E2F9" w14:textId="51A43AAE" w:rsidR="002B6B54" w:rsidRPr="0032168C" w:rsidRDefault="002B6B54" w:rsidP="002B6B54">
            <w:pPr>
              <w:spacing w:after="0" w:line="240" w:lineRule="auto"/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32168C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WARTOŚĆ BRUTTO (zł)</w:t>
            </w:r>
          </w:p>
          <w:p w14:paraId="23614E53" w14:textId="77777777" w:rsidR="002B6B54" w:rsidRDefault="002B6B54" w:rsidP="002B6B54">
            <w:pPr>
              <w:spacing w:after="0" w:line="240" w:lineRule="auto"/>
              <w:jc w:val="right"/>
              <w:rPr>
                <w:rFonts w:ascii="Verdana" w:eastAsia="Calibri" w:hAnsi="Verdana" w:cs="Arial"/>
                <w:sz w:val="16"/>
                <w:szCs w:val="16"/>
                <w:lang w:eastAsia="en-US"/>
              </w:rPr>
            </w:pPr>
            <w:r w:rsidRPr="0032168C">
              <w:rPr>
                <w:rFonts w:ascii="Verdana" w:hAnsi="Verdana" w:cs="Calibri"/>
                <w:color w:val="000000"/>
                <w:sz w:val="16"/>
                <w:szCs w:val="16"/>
              </w:rPr>
              <w:t>tj. wartość netto (zł) +</w:t>
            </w:r>
            <w:r w:rsidRPr="0032168C">
              <w:rPr>
                <w:rFonts w:ascii="Verdana" w:eastAsia="Calibri" w:hAnsi="Verdana" w:cs="Arial"/>
                <w:sz w:val="16"/>
                <w:szCs w:val="16"/>
                <w:lang w:eastAsia="en-US"/>
              </w:rPr>
              <w:t xml:space="preserve"> wartość podatku VAT</w:t>
            </w:r>
          </w:p>
          <w:p w14:paraId="00AE0D8F" w14:textId="77777777" w:rsidR="00960783" w:rsidRDefault="00960783" w:rsidP="002B6B54">
            <w:pPr>
              <w:spacing w:after="0" w:line="240" w:lineRule="auto"/>
              <w:jc w:val="right"/>
              <w:rPr>
                <w:rFonts w:ascii="Verdana" w:eastAsiaTheme="minorHAnsi" w:hAnsi="Verdana" w:cs="Arial"/>
                <w:sz w:val="16"/>
                <w:szCs w:val="16"/>
                <w:lang w:eastAsia="en-US"/>
              </w:rPr>
            </w:pPr>
          </w:p>
          <w:p w14:paraId="69711A55" w14:textId="77777777" w:rsidR="00960783" w:rsidRPr="00720102" w:rsidRDefault="00960783" w:rsidP="00960783">
            <w:pPr>
              <w:spacing w:after="0" w:line="240" w:lineRule="auto"/>
              <w:jc w:val="right"/>
              <w:rPr>
                <w:rFonts w:ascii="Verdana" w:eastAsia="Calibri" w:hAnsi="Verdana" w:cs="Arial"/>
                <w:b/>
                <w:bCs/>
                <w:color w:val="C00000"/>
                <w:sz w:val="20"/>
                <w:szCs w:val="20"/>
                <w:lang w:eastAsia="en-US"/>
              </w:rPr>
            </w:pPr>
            <w:r w:rsidRPr="00733074">
              <w:rPr>
                <w:rFonts w:ascii="Verdana" w:eastAsia="Calibri" w:hAnsi="Verdana" w:cs="Arial"/>
                <w:b/>
                <w:bCs/>
                <w:color w:val="C00000"/>
                <w:sz w:val="20"/>
                <w:szCs w:val="20"/>
                <w:lang w:eastAsia="en-US"/>
              </w:rPr>
              <w:t>Cenę ofertową brutto należy przenieść do Formularza ofertowego (Załącznik nr 1 do SWZ)</w:t>
            </w:r>
          </w:p>
          <w:p w14:paraId="7F206E0A" w14:textId="61044649" w:rsidR="00960783" w:rsidRPr="00055969" w:rsidRDefault="00960783" w:rsidP="002B6B54">
            <w:pPr>
              <w:spacing w:after="0" w:line="240" w:lineRule="auto"/>
              <w:jc w:val="right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549" w:type="dxa"/>
            <w:vAlign w:val="center"/>
          </w:tcPr>
          <w:p w14:paraId="1A2A6EA5" w14:textId="77777777" w:rsidR="002B6B54" w:rsidRPr="00CC16DC" w:rsidRDefault="002B6B54" w:rsidP="00995EC0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</w:p>
        </w:tc>
      </w:tr>
    </w:tbl>
    <w:p w14:paraId="1B95C325" w14:textId="77777777" w:rsidR="00505810" w:rsidRPr="00F16D2A" w:rsidRDefault="00505810" w:rsidP="00093E97">
      <w:pPr>
        <w:spacing w:after="0" w:line="240" w:lineRule="auto"/>
        <w:jc w:val="both"/>
        <w:rPr>
          <w:rFonts w:ascii="Verdana" w:eastAsiaTheme="minorHAnsi" w:hAnsi="Verdana" w:cstheme="minorBidi"/>
          <w:b/>
          <w:sz w:val="14"/>
          <w:szCs w:val="14"/>
          <w:lang w:eastAsia="en-US"/>
        </w:rPr>
      </w:pPr>
    </w:p>
    <w:p w14:paraId="5B6C33E3" w14:textId="77777777" w:rsidR="00505810" w:rsidRPr="00CC16DC" w:rsidRDefault="00505810" w:rsidP="00093E97">
      <w:pPr>
        <w:spacing w:after="0" w:line="240" w:lineRule="auto"/>
        <w:jc w:val="both"/>
        <w:rPr>
          <w:rFonts w:ascii="Verdana" w:eastAsiaTheme="minorHAnsi" w:hAnsi="Verdana" w:cstheme="minorBidi"/>
          <w:b/>
          <w:sz w:val="20"/>
          <w:szCs w:val="20"/>
          <w:lang w:eastAsia="en-US"/>
        </w:rPr>
      </w:pPr>
      <w:r w:rsidRPr="00CC16DC">
        <w:rPr>
          <w:rFonts w:ascii="Verdana" w:eastAsiaTheme="minorHAnsi" w:hAnsi="Verdana" w:cstheme="minorBidi"/>
          <w:b/>
          <w:sz w:val="20"/>
          <w:szCs w:val="20"/>
          <w:lang w:eastAsia="en-US"/>
        </w:rPr>
        <w:t>Formularz cenowy musi być opatrzony przez osobę lub osoby uprawnione do reprezentowania Wykonawcy/Wykonawcy wspólnie ubiegającego się o zamówienie kwalifikowanym podpisem elektronicznym lub podpisem zaufanym lub podpisem osobistym</w:t>
      </w:r>
    </w:p>
    <w:p w14:paraId="37081CC7" w14:textId="77777777" w:rsidR="00505810" w:rsidRPr="00CC16DC" w:rsidRDefault="00505810" w:rsidP="00093E97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4F0A459" w14:textId="77777777" w:rsidR="00505810" w:rsidRPr="00CC16DC" w:rsidRDefault="00505810" w:rsidP="00093E97">
      <w:pPr>
        <w:spacing w:after="0" w:line="240" w:lineRule="auto"/>
        <w:rPr>
          <w:rFonts w:ascii="Verdana" w:hAnsi="Verdana" w:cs="Arial"/>
          <w:sz w:val="20"/>
          <w:szCs w:val="20"/>
        </w:rPr>
      </w:pPr>
    </w:p>
    <w:bookmarkEnd w:id="2"/>
    <w:p w14:paraId="5168159C" w14:textId="4112303A" w:rsidR="00B6136A" w:rsidRPr="00CC16DC" w:rsidRDefault="00B6136A" w:rsidP="0074674D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 w:cs="Arial"/>
          <w:b/>
          <w:color w:val="A20000"/>
          <w:sz w:val="20"/>
        </w:rPr>
      </w:pPr>
    </w:p>
    <w:sectPr w:rsidR="00B6136A" w:rsidRPr="00CC16DC" w:rsidSect="0074674D">
      <w:footerReference w:type="default" r:id="rId12"/>
      <w:footerReference w:type="first" r:id="rId13"/>
      <w:pgSz w:w="16838" w:h="11906" w:orient="landscape" w:code="9"/>
      <w:pgMar w:top="1276" w:right="1134" w:bottom="1134" w:left="1134" w:header="567" w:footer="5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3B6BCB" w14:textId="77777777" w:rsidR="005642D8" w:rsidRDefault="005642D8" w:rsidP="00E67CB0">
      <w:pPr>
        <w:spacing w:after="0" w:line="240" w:lineRule="auto"/>
      </w:pPr>
      <w:r>
        <w:separator/>
      </w:r>
    </w:p>
  </w:endnote>
  <w:endnote w:type="continuationSeparator" w:id="0">
    <w:p w14:paraId="1AB91DE5" w14:textId="77777777" w:rsidR="005642D8" w:rsidRDefault="005642D8" w:rsidP="00E67CB0">
      <w:pPr>
        <w:spacing w:after="0" w:line="240" w:lineRule="auto"/>
      </w:pPr>
      <w:r>
        <w:continuationSeparator/>
      </w:r>
    </w:p>
  </w:endnote>
  <w:endnote w:type="continuationNotice" w:id="1">
    <w:p w14:paraId="41932843" w14:textId="77777777" w:rsidR="005642D8" w:rsidRDefault="005642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03487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9F57A7" w14:textId="15168676" w:rsidR="00A469AC" w:rsidRPr="00B7243A" w:rsidRDefault="00A469AC" w:rsidP="00B7243A">
            <w:pPr>
              <w:pStyle w:val="Stopka"/>
              <w:jc w:val="right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5E00FA">
              <w:rPr>
                <w:rFonts w:ascii="Verdana" w:hAnsi="Verdana"/>
                <w:sz w:val="16"/>
                <w:szCs w:val="16"/>
              </w:rPr>
              <w:t xml:space="preserve">Strona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PAGE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="00387AAE">
              <w:rPr>
                <w:rFonts w:ascii="Verdana" w:hAnsi="Verdana"/>
                <w:b/>
                <w:bCs/>
                <w:noProof/>
                <w:sz w:val="16"/>
                <w:szCs w:val="16"/>
              </w:rPr>
              <w:t>47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  <w:r w:rsidRPr="005E00FA">
              <w:rPr>
                <w:rFonts w:ascii="Verdana" w:hAnsi="Verdana"/>
                <w:sz w:val="16"/>
                <w:szCs w:val="16"/>
              </w:rPr>
              <w:t xml:space="preserve"> z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NUMPAGES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="00387AAE">
              <w:rPr>
                <w:rFonts w:ascii="Verdana" w:hAnsi="Verdana"/>
                <w:b/>
                <w:bCs/>
                <w:noProof/>
                <w:sz w:val="16"/>
                <w:szCs w:val="16"/>
              </w:rPr>
              <w:t>58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0916FB" w14:textId="24F9F662" w:rsidR="00A469AC" w:rsidRDefault="00A469AC" w:rsidP="00D9289F">
    <w:pPr>
      <w:pStyle w:val="Stopka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E984D3" w14:textId="77777777" w:rsidR="005642D8" w:rsidRDefault="005642D8" w:rsidP="00E67CB0">
      <w:pPr>
        <w:spacing w:after="0" w:line="240" w:lineRule="auto"/>
      </w:pPr>
      <w:r>
        <w:separator/>
      </w:r>
    </w:p>
  </w:footnote>
  <w:footnote w:type="continuationSeparator" w:id="0">
    <w:p w14:paraId="12C555EE" w14:textId="77777777" w:rsidR="005642D8" w:rsidRDefault="005642D8" w:rsidP="00E67CB0">
      <w:pPr>
        <w:spacing w:after="0" w:line="240" w:lineRule="auto"/>
      </w:pPr>
      <w:r>
        <w:continuationSeparator/>
      </w:r>
    </w:p>
  </w:footnote>
  <w:footnote w:type="continuationNotice" w:id="1">
    <w:p w14:paraId="0452170F" w14:textId="77777777" w:rsidR="005642D8" w:rsidRDefault="005642D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416E6"/>
    <w:multiLevelType w:val="hybridMultilevel"/>
    <w:tmpl w:val="1F323A04"/>
    <w:lvl w:ilvl="0" w:tplc="093ECE22">
      <w:start w:val="1"/>
      <w:numFmt w:val="decimal"/>
      <w:lvlText w:val="2.%1."/>
      <w:lvlJc w:val="left"/>
      <w:pPr>
        <w:ind w:left="786" w:hanging="360"/>
      </w:pPr>
      <w:rPr>
        <w:rFonts w:ascii="Verdana" w:hAnsi="Verdana" w:hint="default"/>
        <w:b w:val="0"/>
        <w:bCs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61" w:hanging="360"/>
      </w:pPr>
    </w:lvl>
    <w:lvl w:ilvl="2" w:tplc="0415001B" w:tentative="1">
      <w:start w:val="1"/>
      <w:numFmt w:val="lowerRoman"/>
      <w:lvlText w:val="%3."/>
      <w:lvlJc w:val="right"/>
      <w:pPr>
        <w:ind w:left="459" w:hanging="180"/>
      </w:pPr>
    </w:lvl>
    <w:lvl w:ilvl="3" w:tplc="0415000F" w:tentative="1">
      <w:start w:val="1"/>
      <w:numFmt w:val="decimal"/>
      <w:lvlText w:val="%4."/>
      <w:lvlJc w:val="left"/>
      <w:pPr>
        <w:ind w:left="1179" w:hanging="360"/>
      </w:pPr>
    </w:lvl>
    <w:lvl w:ilvl="4" w:tplc="04150019" w:tentative="1">
      <w:start w:val="1"/>
      <w:numFmt w:val="lowerLetter"/>
      <w:lvlText w:val="%5."/>
      <w:lvlJc w:val="left"/>
      <w:pPr>
        <w:ind w:left="1899" w:hanging="360"/>
      </w:pPr>
    </w:lvl>
    <w:lvl w:ilvl="5" w:tplc="0415001B" w:tentative="1">
      <w:start w:val="1"/>
      <w:numFmt w:val="lowerRoman"/>
      <w:lvlText w:val="%6."/>
      <w:lvlJc w:val="right"/>
      <w:pPr>
        <w:ind w:left="2619" w:hanging="180"/>
      </w:pPr>
    </w:lvl>
    <w:lvl w:ilvl="6" w:tplc="0415000F" w:tentative="1">
      <w:start w:val="1"/>
      <w:numFmt w:val="decimal"/>
      <w:lvlText w:val="%7."/>
      <w:lvlJc w:val="left"/>
      <w:pPr>
        <w:ind w:left="3339" w:hanging="360"/>
      </w:pPr>
    </w:lvl>
    <w:lvl w:ilvl="7" w:tplc="04150019" w:tentative="1">
      <w:start w:val="1"/>
      <w:numFmt w:val="lowerLetter"/>
      <w:lvlText w:val="%8."/>
      <w:lvlJc w:val="left"/>
      <w:pPr>
        <w:ind w:left="4059" w:hanging="360"/>
      </w:pPr>
    </w:lvl>
    <w:lvl w:ilvl="8" w:tplc="0415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1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C4CAB"/>
    <w:multiLevelType w:val="multilevel"/>
    <w:tmpl w:val="6A9EBAAA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0B090746"/>
    <w:multiLevelType w:val="multilevel"/>
    <w:tmpl w:val="77DA5040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  <w:b w:val="0"/>
        <w:bCs w:val="0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5D4A7D"/>
    <w:multiLevelType w:val="hybridMultilevel"/>
    <w:tmpl w:val="B644DF8A"/>
    <w:lvl w:ilvl="0" w:tplc="04150017">
      <w:start w:val="1"/>
      <w:numFmt w:val="lowerLetter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0E9C3702"/>
    <w:multiLevelType w:val="hybridMultilevel"/>
    <w:tmpl w:val="C4128070"/>
    <w:lvl w:ilvl="0" w:tplc="F6BAFF02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 w:val="0"/>
        <w:color w:val="000000"/>
        <w:sz w:val="20"/>
        <w:szCs w:val="20"/>
      </w:rPr>
    </w:lvl>
    <w:lvl w:ilvl="1" w:tplc="EBB65B98">
      <w:start w:val="1"/>
      <w:numFmt w:val="decimal"/>
      <w:lvlText w:val="%2)"/>
      <w:lvlJc w:val="left"/>
      <w:pPr>
        <w:ind w:left="786" w:hanging="360"/>
      </w:pPr>
      <w:rPr>
        <w:rFonts w:hint="default"/>
        <w:strike w:val="0"/>
      </w:rPr>
    </w:lvl>
    <w:lvl w:ilvl="2" w:tplc="6052B00E">
      <w:start w:val="1"/>
      <w:numFmt w:val="lowerLetter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D8281B"/>
    <w:multiLevelType w:val="hybridMultilevel"/>
    <w:tmpl w:val="C1660A42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09DED2FC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  <w:color w:val="auto"/>
      </w:rPr>
    </w:lvl>
    <w:lvl w:ilvl="4" w:tplc="A3266180">
      <w:start w:val="1"/>
      <w:numFmt w:val="lowerLetter"/>
      <w:lvlText w:val="%5)"/>
      <w:lvlJc w:val="left"/>
      <w:pPr>
        <w:ind w:left="900" w:hanging="360"/>
      </w:pPr>
      <w:rPr>
        <w:color w:val="auto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1117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997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2641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3285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569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4213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857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141" w:hanging="2160"/>
      </w:pPr>
      <w:rPr>
        <w:rFonts w:hint="default"/>
        <w:u w:val="single"/>
      </w:rPr>
    </w:lvl>
  </w:abstractNum>
  <w:abstractNum w:abstractNumId="10" w15:restartNumberingAfterBreak="0">
    <w:nsid w:val="11203631"/>
    <w:multiLevelType w:val="hybridMultilevel"/>
    <w:tmpl w:val="A0CE7EA8"/>
    <w:lvl w:ilvl="0" w:tplc="2074500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6ECE5CB6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F81E5E06">
      <w:start w:val="1"/>
      <w:numFmt w:val="lowerLetter"/>
      <w:lvlText w:val="%5."/>
      <w:lvlJc w:val="left"/>
      <w:pPr>
        <w:ind w:left="3600" w:hanging="360"/>
      </w:pPr>
      <w:rPr>
        <w:rFonts w:ascii="Verdana" w:hAnsi="Verdana" w:hint="default"/>
        <w:b w:val="0"/>
        <w:i w:val="0"/>
        <w:sz w:val="2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3647DE"/>
    <w:multiLevelType w:val="hybridMultilevel"/>
    <w:tmpl w:val="EA1AA2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FE03DD"/>
    <w:multiLevelType w:val="hybridMultilevel"/>
    <w:tmpl w:val="7222125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87211FE"/>
    <w:multiLevelType w:val="hybridMultilevel"/>
    <w:tmpl w:val="7222125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ADB7FD2"/>
    <w:multiLevelType w:val="hybridMultilevel"/>
    <w:tmpl w:val="072225C4"/>
    <w:lvl w:ilvl="0" w:tplc="2208F8B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  <w:sz w:val="18"/>
        <w:szCs w:val="16"/>
      </w:rPr>
    </w:lvl>
    <w:lvl w:ilvl="1" w:tplc="3A460C3A">
      <w:start w:val="1"/>
      <w:numFmt w:val="decimal"/>
      <w:lvlText w:val="1.%2."/>
      <w:lvlJc w:val="left"/>
      <w:pPr>
        <w:ind w:left="108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98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252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240" w:hanging="360"/>
      </w:pPr>
      <w:rPr>
        <w:rFonts w:ascii="Verdana" w:hAnsi="Verdana" w:hint="default"/>
        <w:b w:val="0"/>
        <w:sz w:val="20"/>
        <w:szCs w:val="20"/>
      </w:rPr>
    </w:lvl>
    <w:lvl w:ilvl="5" w:tplc="6024DF80">
      <w:start w:val="1"/>
      <w:numFmt w:val="upperRoman"/>
      <w:lvlText w:val="%6."/>
      <w:lvlJc w:val="right"/>
      <w:pPr>
        <w:ind w:left="414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6" w:tplc="B350A484">
      <w:start w:val="60"/>
      <w:numFmt w:val="decimal"/>
      <w:lvlText w:val="%7"/>
      <w:lvlJc w:val="left"/>
      <w:pPr>
        <w:ind w:left="4680" w:hanging="360"/>
      </w:pPr>
      <w:rPr>
        <w:rFonts w:hint="default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CED6E2A"/>
    <w:multiLevelType w:val="hybridMultilevel"/>
    <w:tmpl w:val="0732543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851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637" w:hanging="360"/>
      </w:pPr>
    </w:lvl>
    <w:lvl w:ilvl="1" w:tplc="04150019" w:tentative="1">
      <w:start w:val="1"/>
      <w:numFmt w:val="lowerLetter"/>
      <w:lvlText w:val="%2.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8" w15:restartNumberingAfterBreak="0">
    <w:nsid w:val="1DBB417F"/>
    <w:multiLevelType w:val="hybridMultilevel"/>
    <w:tmpl w:val="7222125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1F320FB"/>
    <w:multiLevelType w:val="hybridMultilevel"/>
    <w:tmpl w:val="DD9C6C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320F9B"/>
    <w:multiLevelType w:val="hybridMultilevel"/>
    <w:tmpl w:val="BA387E94"/>
    <w:lvl w:ilvl="0" w:tplc="82C68520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140C976C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66069370">
      <w:start w:val="100"/>
      <w:numFmt w:val="decimal"/>
      <w:lvlText w:val="%8"/>
      <w:lvlJc w:val="left"/>
      <w:pPr>
        <w:ind w:left="5760" w:hanging="360"/>
      </w:pPr>
      <w:rPr>
        <w:rFonts w:hint="default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3635878"/>
    <w:multiLevelType w:val="hybridMultilevel"/>
    <w:tmpl w:val="B2969F64"/>
    <w:lvl w:ilvl="0" w:tplc="B364BA7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22" w15:restartNumberingAfterBreak="0">
    <w:nsid w:val="28E76613"/>
    <w:multiLevelType w:val="multilevel"/>
    <w:tmpl w:val="F4B0BCE2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4" w15:restartNumberingAfterBreak="0">
    <w:nsid w:val="2AB230BF"/>
    <w:multiLevelType w:val="hybridMultilevel"/>
    <w:tmpl w:val="F67C8F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7B2D27"/>
    <w:multiLevelType w:val="multilevel"/>
    <w:tmpl w:val="9A2AA3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26" w15:restartNumberingAfterBreak="0">
    <w:nsid w:val="2D985B17"/>
    <w:multiLevelType w:val="hybridMultilevel"/>
    <w:tmpl w:val="556433F0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786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2E2427"/>
    <w:multiLevelType w:val="hybridMultilevel"/>
    <w:tmpl w:val="5022BB56"/>
    <w:lvl w:ilvl="0" w:tplc="A09644EC">
      <w:start w:val="2"/>
      <w:numFmt w:val="decimal"/>
      <w:lvlText w:val="%1)"/>
      <w:lvlJc w:val="left"/>
      <w:pPr>
        <w:ind w:left="23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622A88"/>
    <w:multiLevelType w:val="hybridMultilevel"/>
    <w:tmpl w:val="8E0029C2"/>
    <w:lvl w:ilvl="0" w:tplc="3826559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2C74BBAA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217548F"/>
    <w:multiLevelType w:val="hybridMultilevel"/>
    <w:tmpl w:val="6180F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021050"/>
    <w:multiLevelType w:val="hybridMultilevel"/>
    <w:tmpl w:val="8B76B8A0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5CF0BB92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33324C9C"/>
    <w:multiLevelType w:val="hybridMultilevel"/>
    <w:tmpl w:val="6812E2AC"/>
    <w:lvl w:ilvl="0" w:tplc="1B005580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33EA5C06"/>
    <w:multiLevelType w:val="hybridMultilevel"/>
    <w:tmpl w:val="528E6106"/>
    <w:lvl w:ilvl="0" w:tplc="942CDF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  <w:sz w:val="20"/>
        <w:szCs w:val="2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3" w15:restartNumberingAfterBreak="0">
    <w:nsid w:val="35164370"/>
    <w:multiLevelType w:val="hybridMultilevel"/>
    <w:tmpl w:val="4A4E0C5E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644" w:hanging="360"/>
      </w:pPr>
    </w:lvl>
    <w:lvl w:ilvl="2" w:tplc="04150011">
      <w:start w:val="1"/>
      <w:numFmt w:val="decimal"/>
      <w:lvlText w:val="%3)"/>
      <w:lvlJc w:val="left"/>
      <w:pPr>
        <w:ind w:left="2766" w:hanging="36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35621BD7"/>
    <w:multiLevelType w:val="hybridMultilevel"/>
    <w:tmpl w:val="4C7C8282"/>
    <w:lvl w:ilvl="0" w:tplc="535411E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74BBAA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36DC492D"/>
    <w:multiLevelType w:val="multilevel"/>
    <w:tmpl w:val="D8469152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5050" w:hanging="108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37" w15:restartNumberingAfterBreak="0">
    <w:nsid w:val="38C40289"/>
    <w:multiLevelType w:val="multilevel"/>
    <w:tmpl w:val="F1F4E1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8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9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50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0" w15:restartNumberingAfterBreak="0">
    <w:nsid w:val="3D36728A"/>
    <w:multiLevelType w:val="hybridMultilevel"/>
    <w:tmpl w:val="5374DDAA"/>
    <w:lvl w:ilvl="0" w:tplc="53F663B8">
      <w:start w:val="3"/>
      <w:numFmt w:val="decimal"/>
      <w:lvlText w:val="%1."/>
      <w:lvlJc w:val="left"/>
      <w:pPr>
        <w:tabs>
          <w:tab w:val="num" w:pos="1495"/>
        </w:tabs>
        <w:ind w:left="1495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855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75" w:hanging="180"/>
      </w:pPr>
    </w:lvl>
    <w:lvl w:ilvl="3" w:tplc="0415000F">
      <w:start w:val="1"/>
      <w:numFmt w:val="decimal"/>
      <w:lvlText w:val="%4."/>
      <w:lvlJc w:val="left"/>
      <w:pPr>
        <w:ind w:left="1910" w:hanging="360"/>
      </w:pPr>
    </w:lvl>
    <w:lvl w:ilvl="4" w:tplc="04150019" w:tentative="1">
      <w:start w:val="1"/>
      <w:numFmt w:val="lowerLetter"/>
      <w:lvlText w:val="%5."/>
      <w:lvlJc w:val="left"/>
      <w:pPr>
        <w:ind w:left="4015" w:hanging="360"/>
      </w:pPr>
    </w:lvl>
    <w:lvl w:ilvl="5" w:tplc="0415001B" w:tentative="1">
      <w:start w:val="1"/>
      <w:numFmt w:val="lowerRoman"/>
      <w:lvlText w:val="%6."/>
      <w:lvlJc w:val="right"/>
      <w:pPr>
        <w:ind w:left="4735" w:hanging="180"/>
      </w:pPr>
    </w:lvl>
    <w:lvl w:ilvl="6" w:tplc="0415000F" w:tentative="1">
      <w:start w:val="1"/>
      <w:numFmt w:val="decimal"/>
      <w:lvlText w:val="%7."/>
      <w:lvlJc w:val="left"/>
      <w:pPr>
        <w:ind w:left="5455" w:hanging="360"/>
      </w:pPr>
    </w:lvl>
    <w:lvl w:ilvl="7" w:tplc="04150019">
      <w:start w:val="1"/>
      <w:numFmt w:val="lowerLetter"/>
      <w:lvlText w:val="%8."/>
      <w:lvlJc w:val="left"/>
      <w:pPr>
        <w:ind w:left="2477" w:hanging="360"/>
      </w:pPr>
    </w:lvl>
    <w:lvl w:ilvl="8" w:tplc="0415001B" w:tentative="1">
      <w:start w:val="1"/>
      <w:numFmt w:val="lowerRoman"/>
      <w:lvlText w:val="%9."/>
      <w:lvlJc w:val="right"/>
      <w:pPr>
        <w:ind w:left="6895" w:hanging="180"/>
      </w:pPr>
    </w:lvl>
  </w:abstractNum>
  <w:abstractNum w:abstractNumId="41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928"/>
        </w:tabs>
        <w:ind w:left="928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3" w15:restartNumberingAfterBreak="0">
    <w:nsid w:val="46FE30B1"/>
    <w:multiLevelType w:val="hybridMultilevel"/>
    <w:tmpl w:val="57001976"/>
    <w:lvl w:ilvl="0" w:tplc="3D80A49E">
      <w:start w:val="1"/>
      <w:numFmt w:val="decimal"/>
      <w:lvlText w:val="%1."/>
      <w:lvlJc w:val="left"/>
      <w:pPr>
        <w:ind w:left="502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91D3382"/>
    <w:multiLevelType w:val="multilevel"/>
    <w:tmpl w:val="D538733A"/>
    <w:lvl w:ilvl="0">
      <w:start w:val="1"/>
      <w:numFmt w:val="decimal"/>
      <w:lvlText w:val="%1."/>
      <w:lvlJc w:val="left"/>
      <w:pPr>
        <w:ind w:left="644" w:hanging="360"/>
      </w:pPr>
      <w:rPr>
        <w:rFonts w:ascii="Verdana" w:eastAsia="Times New Roman" w:hAnsi="Verdana" w:cs="Times New Roman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2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8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44" w:hanging="2160"/>
      </w:pPr>
      <w:rPr>
        <w:rFonts w:hint="default"/>
      </w:rPr>
    </w:lvl>
  </w:abstractNum>
  <w:abstractNum w:abstractNumId="46" w15:restartNumberingAfterBreak="0">
    <w:nsid w:val="494E66F2"/>
    <w:multiLevelType w:val="multilevel"/>
    <w:tmpl w:val="6A9EBAAA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47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4C010671"/>
    <w:multiLevelType w:val="multilevel"/>
    <w:tmpl w:val="A7AE31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  <w:rPr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9" w15:restartNumberingAfterBreak="0">
    <w:nsid w:val="4DE05FD7"/>
    <w:multiLevelType w:val="hybridMultilevel"/>
    <w:tmpl w:val="0908FA30"/>
    <w:lvl w:ilvl="0" w:tplc="2C74BB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C74BBAA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972B94"/>
    <w:multiLevelType w:val="hybridMultilevel"/>
    <w:tmpl w:val="FE6C4078"/>
    <w:lvl w:ilvl="0" w:tplc="2C74BBA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A204C9"/>
    <w:multiLevelType w:val="hybridMultilevel"/>
    <w:tmpl w:val="74F08EB4"/>
    <w:lvl w:ilvl="0" w:tplc="D45688A2">
      <w:start w:val="2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16" w:hanging="360"/>
      </w:pPr>
    </w:lvl>
    <w:lvl w:ilvl="2" w:tplc="0415001B" w:tentative="1">
      <w:start w:val="1"/>
      <w:numFmt w:val="lowerRoman"/>
      <w:lvlText w:val="%3."/>
      <w:lvlJc w:val="right"/>
      <w:pPr>
        <w:ind w:left="1036" w:hanging="180"/>
      </w:pPr>
    </w:lvl>
    <w:lvl w:ilvl="3" w:tplc="0415000F" w:tentative="1">
      <w:start w:val="1"/>
      <w:numFmt w:val="decimal"/>
      <w:lvlText w:val="%4."/>
      <w:lvlJc w:val="left"/>
      <w:pPr>
        <w:ind w:left="1756" w:hanging="360"/>
      </w:pPr>
    </w:lvl>
    <w:lvl w:ilvl="4" w:tplc="04150019" w:tentative="1">
      <w:start w:val="1"/>
      <w:numFmt w:val="lowerLetter"/>
      <w:lvlText w:val="%5."/>
      <w:lvlJc w:val="left"/>
      <w:pPr>
        <w:ind w:left="2476" w:hanging="360"/>
      </w:pPr>
    </w:lvl>
    <w:lvl w:ilvl="5" w:tplc="0415001B" w:tentative="1">
      <w:start w:val="1"/>
      <w:numFmt w:val="lowerRoman"/>
      <w:lvlText w:val="%6."/>
      <w:lvlJc w:val="right"/>
      <w:pPr>
        <w:ind w:left="3196" w:hanging="180"/>
      </w:pPr>
    </w:lvl>
    <w:lvl w:ilvl="6" w:tplc="0415000F" w:tentative="1">
      <w:start w:val="1"/>
      <w:numFmt w:val="decimal"/>
      <w:lvlText w:val="%7."/>
      <w:lvlJc w:val="left"/>
      <w:pPr>
        <w:ind w:left="3916" w:hanging="360"/>
      </w:pPr>
    </w:lvl>
    <w:lvl w:ilvl="7" w:tplc="04150019" w:tentative="1">
      <w:start w:val="1"/>
      <w:numFmt w:val="lowerLetter"/>
      <w:lvlText w:val="%8."/>
      <w:lvlJc w:val="left"/>
      <w:pPr>
        <w:ind w:left="4636" w:hanging="360"/>
      </w:pPr>
    </w:lvl>
    <w:lvl w:ilvl="8" w:tplc="0415001B" w:tentative="1">
      <w:start w:val="1"/>
      <w:numFmt w:val="lowerRoman"/>
      <w:lvlText w:val="%9."/>
      <w:lvlJc w:val="right"/>
      <w:pPr>
        <w:ind w:left="5356" w:hanging="180"/>
      </w:pPr>
    </w:lvl>
  </w:abstractNum>
  <w:abstractNum w:abstractNumId="52" w15:restartNumberingAfterBreak="0">
    <w:nsid w:val="51C65BE4"/>
    <w:multiLevelType w:val="hybridMultilevel"/>
    <w:tmpl w:val="F07C66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4" w15:restartNumberingAfterBreak="0">
    <w:nsid w:val="554616CB"/>
    <w:multiLevelType w:val="hybridMultilevel"/>
    <w:tmpl w:val="314EFE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583F4070"/>
    <w:multiLevelType w:val="hybridMultilevel"/>
    <w:tmpl w:val="7222125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591418AE"/>
    <w:multiLevelType w:val="multilevel"/>
    <w:tmpl w:val="9A2AA3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57" w15:restartNumberingAfterBreak="0">
    <w:nsid w:val="5B273152"/>
    <w:multiLevelType w:val="hybridMultilevel"/>
    <w:tmpl w:val="A2A88B5A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8" w15:restartNumberingAfterBreak="0">
    <w:nsid w:val="5B843140"/>
    <w:multiLevelType w:val="hybridMultilevel"/>
    <w:tmpl w:val="C0224C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60" w15:restartNumberingAfterBreak="0">
    <w:nsid w:val="5F1744A7"/>
    <w:multiLevelType w:val="hybridMultilevel"/>
    <w:tmpl w:val="1C7051CC"/>
    <w:lvl w:ilvl="0" w:tplc="E1DE8D82">
      <w:start w:val="14"/>
      <w:numFmt w:val="decimal"/>
      <w:lvlText w:val="%1."/>
      <w:lvlJc w:val="left"/>
      <w:pPr>
        <w:ind w:left="64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61" w15:restartNumberingAfterBreak="0">
    <w:nsid w:val="600C089A"/>
    <w:multiLevelType w:val="hybridMultilevel"/>
    <w:tmpl w:val="6CA6ADE2"/>
    <w:lvl w:ilvl="0" w:tplc="9FBEAE82">
      <w:start w:val="1"/>
      <w:numFmt w:val="lowerLetter"/>
      <w:lvlText w:val="%1)"/>
      <w:lvlJc w:val="left"/>
      <w:pPr>
        <w:ind w:left="23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5" w15:restartNumberingAfterBreak="0">
    <w:nsid w:val="63DF3CE7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66" w15:restartNumberingAfterBreak="0">
    <w:nsid w:val="64304C67"/>
    <w:multiLevelType w:val="hybridMultilevel"/>
    <w:tmpl w:val="7F102FC0"/>
    <w:lvl w:ilvl="0" w:tplc="EBB65B98">
      <w:start w:val="1"/>
      <w:numFmt w:val="decimal"/>
      <w:lvlText w:val="%1)"/>
      <w:lvlJc w:val="left"/>
      <w:pPr>
        <w:ind w:left="644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67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93A324A"/>
    <w:multiLevelType w:val="hybridMultilevel"/>
    <w:tmpl w:val="752CB650"/>
    <w:lvl w:ilvl="0" w:tplc="DAAEDC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bCs w:val="0"/>
        <w:i w:val="0"/>
        <w:color w:val="000000" w:themeColor="text1"/>
        <w:sz w:val="20"/>
        <w:szCs w:val="20"/>
      </w:rPr>
    </w:lvl>
    <w:lvl w:ilvl="1" w:tplc="C38EC4F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 w:val="0"/>
        <w:bCs/>
      </w:rPr>
    </w:lvl>
    <w:lvl w:ilvl="2" w:tplc="B67E86B0">
      <w:start w:val="1"/>
      <w:numFmt w:val="lowerLetter"/>
      <w:lvlText w:val="%3)"/>
      <w:lvlJc w:val="left"/>
      <w:pPr>
        <w:ind w:left="786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8494A3B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18"/>
        <w:szCs w:val="18"/>
      </w:rPr>
    </w:lvl>
    <w:lvl w:ilvl="7" w:tplc="40B4CE0C">
      <w:start w:val="1"/>
      <w:numFmt w:val="upperLetter"/>
      <w:lvlText w:val="%8)"/>
      <w:lvlJc w:val="left"/>
      <w:pPr>
        <w:ind w:left="5760" w:hanging="360"/>
      </w:pPr>
      <w:rPr>
        <w:rFonts w:hint="default"/>
        <w:b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9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353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0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1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72" w15:restartNumberingAfterBreak="0">
    <w:nsid w:val="6F490845"/>
    <w:multiLevelType w:val="multilevel"/>
    <w:tmpl w:val="BFB88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18"/>
        <w:szCs w:val="16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3" w15:restartNumberingAfterBreak="0">
    <w:nsid w:val="6FA85C4F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4" w15:restartNumberingAfterBreak="0">
    <w:nsid w:val="6FCF22F0"/>
    <w:multiLevelType w:val="hybridMultilevel"/>
    <w:tmpl w:val="26FE62BA"/>
    <w:lvl w:ilvl="0" w:tplc="04150017">
      <w:start w:val="1"/>
      <w:numFmt w:val="lowerLetter"/>
      <w:lvlText w:val="%1)"/>
      <w:lvlJc w:val="left"/>
      <w:pPr>
        <w:ind w:left="792" w:hanging="360"/>
      </w:pPr>
    </w:lvl>
    <w:lvl w:ilvl="1" w:tplc="04150019" w:tentative="1">
      <w:start w:val="1"/>
      <w:numFmt w:val="lowerLetter"/>
      <w:lvlText w:val="%2."/>
      <w:lvlJc w:val="left"/>
      <w:pPr>
        <w:ind w:left="1512" w:hanging="360"/>
      </w:pPr>
    </w:lvl>
    <w:lvl w:ilvl="2" w:tplc="0415001B" w:tentative="1">
      <w:start w:val="1"/>
      <w:numFmt w:val="lowerRoman"/>
      <w:lvlText w:val="%3."/>
      <w:lvlJc w:val="right"/>
      <w:pPr>
        <w:ind w:left="2232" w:hanging="180"/>
      </w:pPr>
    </w:lvl>
    <w:lvl w:ilvl="3" w:tplc="0415000F" w:tentative="1">
      <w:start w:val="1"/>
      <w:numFmt w:val="decimal"/>
      <w:lvlText w:val="%4."/>
      <w:lvlJc w:val="left"/>
      <w:pPr>
        <w:ind w:left="2952" w:hanging="360"/>
      </w:pPr>
    </w:lvl>
    <w:lvl w:ilvl="4" w:tplc="04150019" w:tentative="1">
      <w:start w:val="1"/>
      <w:numFmt w:val="lowerLetter"/>
      <w:lvlText w:val="%5."/>
      <w:lvlJc w:val="left"/>
      <w:pPr>
        <w:ind w:left="3672" w:hanging="360"/>
      </w:pPr>
    </w:lvl>
    <w:lvl w:ilvl="5" w:tplc="0415001B" w:tentative="1">
      <w:start w:val="1"/>
      <w:numFmt w:val="lowerRoman"/>
      <w:lvlText w:val="%6."/>
      <w:lvlJc w:val="right"/>
      <w:pPr>
        <w:ind w:left="4392" w:hanging="180"/>
      </w:pPr>
    </w:lvl>
    <w:lvl w:ilvl="6" w:tplc="0415000F" w:tentative="1">
      <w:start w:val="1"/>
      <w:numFmt w:val="decimal"/>
      <w:lvlText w:val="%7."/>
      <w:lvlJc w:val="left"/>
      <w:pPr>
        <w:ind w:left="5112" w:hanging="360"/>
      </w:pPr>
    </w:lvl>
    <w:lvl w:ilvl="7" w:tplc="04150019" w:tentative="1">
      <w:start w:val="1"/>
      <w:numFmt w:val="lowerLetter"/>
      <w:lvlText w:val="%8."/>
      <w:lvlJc w:val="left"/>
      <w:pPr>
        <w:ind w:left="5832" w:hanging="360"/>
      </w:pPr>
    </w:lvl>
    <w:lvl w:ilvl="8" w:tplc="0415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75" w15:restartNumberingAfterBreak="0">
    <w:nsid w:val="707048C9"/>
    <w:multiLevelType w:val="multilevel"/>
    <w:tmpl w:val="1D2C7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6" w15:restartNumberingAfterBreak="0">
    <w:nsid w:val="734C7946"/>
    <w:multiLevelType w:val="hybridMultilevel"/>
    <w:tmpl w:val="015A320C"/>
    <w:lvl w:ilvl="0" w:tplc="504E46D6">
      <w:start w:val="1"/>
      <w:numFmt w:val="decimal"/>
      <w:lvlText w:val="%1)"/>
      <w:lvlJc w:val="left"/>
      <w:pPr>
        <w:ind w:left="106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4" w:hanging="360"/>
      </w:pPr>
    </w:lvl>
    <w:lvl w:ilvl="2" w:tplc="0415001B" w:tentative="1">
      <w:start w:val="1"/>
      <w:numFmt w:val="lowerRoman"/>
      <w:lvlText w:val="%3."/>
      <w:lvlJc w:val="right"/>
      <w:pPr>
        <w:ind w:left="2504" w:hanging="180"/>
      </w:pPr>
    </w:lvl>
    <w:lvl w:ilvl="3" w:tplc="0415000F" w:tentative="1">
      <w:start w:val="1"/>
      <w:numFmt w:val="decimal"/>
      <w:lvlText w:val="%4."/>
      <w:lvlJc w:val="left"/>
      <w:pPr>
        <w:ind w:left="3224" w:hanging="360"/>
      </w:pPr>
    </w:lvl>
    <w:lvl w:ilvl="4" w:tplc="04150019" w:tentative="1">
      <w:start w:val="1"/>
      <w:numFmt w:val="lowerLetter"/>
      <w:lvlText w:val="%5."/>
      <w:lvlJc w:val="left"/>
      <w:pPr>
        <w:ind w:left="3944" w:hanging="360"/>
      </w:pPr>
    </w:lvl>
    <w:lvl w:ilvl="5" w:tplc="0415001B" w:tentative="1">
      <w:start w:val="1"/>
      <w:numFmt w:val="lowerRoman"/>
      <w:lvlText w:val="%6."/>
      <w:lvlJc w:val="right"/>
      <w:pPr>
        <w:ind w:left="4664" w:hanging="180"/>
      </w:pPr>
    </w:lvl>
    <w:lvl w:ilvl="6" w:tplc="0415000F" w:tentative="1">
      <w:start w:val="1"/>
      <w:numFmt w:val="decimal"/>
      <w:lvlText w:val="%7."/>
      <w:lvlJc w:val="left"/>
      <w:pPr>
        <w:ind w:left="5384" w:hanging="360"/>
      </w:pPr>
    </w:lvl>
    <w:lvl w:ilvl="7" w:tplc="04150019" w:tentative="1">
      <w:start w:val="1"/>
      <w:numFmt w:val="lowerLetter"/>
      <w:lvlText w:val="%8."/>
      <w:lvlJc w:val="left"/>
      <w:pPr>
        <w:ind w:left="6104" w:hanging="360"/>
      </w:pPr>
    </w:lvl>
    <w:lvl w:ilvl="8" w:tplc="0415001B" w:tentative="1">
      <w:start w:val="1"/>
      <w:numFmt w:val="lowerRoman"/>
      <w:lvlText w:val="%9."/>
      <w:lvlJc w:val="right"/>
      <w:pPr>
        <w:ind w:left="6824" w:hanging="180"/>
      </w:pPr>
    </w:lvl>
  </w:abstractNum>
  <w:abstractNum w:abstractNumId="77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288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8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9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0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81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82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3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680547378">
    <w:abstractNumId w:val="20"/>
  </w:num>
  <w:num w:numId="2" w16cid:durableId="1345398971">
    <w:abstractNumId w:val="42"/>
  </w:num>
  <w:num w:numId="3" w16cid:durableId="832600911">
    <w:abstractNumId w:val="67"/>
  </w:num>
  <w:num w:numId="4" w16cid:durableId="1266570681">
    <w:abstractNumId w:val="63"/>
  </w:num>
  <w:num w:numId="5" w16cid:durableId="1257439328">
    <w:abstractNumId w:val="40"/>
  </w:num>
  <w:num w:numId="6" w16cid:durableId="1192912630">
    <w:abstractNumId w:val="22"/>
  </w:num>
  <w:num w:numId="7" w16cid:durableId="98574211">
    <w:abstractNumId w:val="83"/>
  </w:num>
  <w:num w:numId="8" w16cid:durableId="1992827806">
    <w:abstractNumId w:val="72"/>
  </w:num>
  <w:num w:numId="9" w16cid:durableId="48117805">
    <w:abstractNumId w:val="78"/>
  </w:num>
  <w:num w:numId="10" w16cid:durableId="682128951">
    <w:abstractNumId w:val="8"/>
  </w:num>
  <w:num w:numId="11" w16cid:durableId="1151218133">
    <w:abstractNumId w:val="75"/>
  </w:num>
  <w:num w:numId="12" w16cid:durableId="1480801839">
    <w:abstractNumId w:val="5"/>
  </w:num>
  <w:num w:numId="13" w16cid:durableId="225653639">
    <w:abstractNumId w:val="15"/>
  </w:num>
  <w:num w:numId="14" w16cid:durableId="1202011127">
    <w:abstractNumId w:val="37"/>
  </w:num>
  <w:num w:numId="15" w16cid:durableId="1364093883">
    <w:abstractNumId w:val="53"/>
  </w:num>
  <w:num w:numId="16" w16cid:durableId="971713217">
    <w:abstractNumId w:val="68"/>
  </w:num>
  <w:num w:numId="17" w16cid:durableId="246575745">
    <w:abstractNumId w:val="44"/>
  </w:num>
  <w:num w:numId="18" w16cid:durableId="95247190">
    <w:abstractNumId w:val="71"/>
  </w:num>
  <w:num w:numId="19" w16cid:durableId="536091814">
    <w:abstractNumId w:val="80"/>
  </w:num>
  <w:num w:numId="20" w16cid:durableId="765273211">
    <w:abstractNumId w:val="77"/>
  </w:num>
  <w:num w:numId="21" w16cid:durableId="394283526">
    <w:abstractNumId w:val="38"/>
  </w:num>
  <w:num w:numId="22" w16cid:durableId="89736567">
    <w:abstractNumId w:val="47"/>
  </w:num>
  <w:num w:numId="23" w16cid:durableId="659383301">
    <w:abstractNumId w:val="32"/>
  </w:num>
  <w:num w:numId="24" w16cid:durableId="1946576852">
    <w:abstractNumId w:val="48"/>
  </w:num>
  <w:num w:numId="25" w16cid:durableId="1345546961">
    <w:abstractNumId w:val="39"/>
  </w:num>
  <w:num w:numId="26" w16cid:durableId="841243519">
    <w:abstractNumId w:val="45"/>
  </w:num>
  <w:num w:numId="27" w16cid:durableId="445469822">
    <w:abstractNumId w:val="23"/>
  </w:num>
  <w:num w:numId="28" w16cid:durableId="68424888">
    <w:abstractNumId w:val="81"/>
  </w:num>
  <w:num w:numId="29" w16cid:durableId="1684823268">
    <w:abstractNumId w:val="21"/>
  </w:num>
  <w:num w:numId="30" w16cid:durableId="18972354">
    <w:abstractNumId w:val="70"/>
  </w:num>
  <w:num w:numId="31" w16cid:durableId="1835491785">
    <w:abstractNumId w:val="35"/>
  </w:num>
  <w:num w:numId="32" w16cid:durableId="769275404">
    <w:abstractNumId w:val="41"/>
  </w:num>
  <w:num w:numId="33" w16cid:durableId="502354571">
    <w:abstractNumId w:val="82"/>
  </w:num>
  <w:num w:numId="34" w16cid:durableId="1237588938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693116525">
    <w:abstractNumId w:val="2"/>
  </w:num>
  <w:num w:numId="36" w16cid:durableId="1614823075">
    <w:abstractNumId w:val="26"/>
  </w:num>
  <w:num w:numId="37" w16cid:durableId="950670802">
    <w:abstractNumId w:val="79"/>
  </w:num>
  <w:num w:numId="38" w16cid:durableId="1066683214">
    <w:abstractNumId w:val="0"/>
  </w:num>
  <w:num w:numId="39" w16cid:durableId="1418402581">
    <w:abstractNumId w:val="36"/>
  </w:num>
  <w:num w:numId="40" w16cid:durableId="88040039">
    <w:abstractNumId w:val="59"/>
  </w:num>
  <w:num w:numId="41" w16cid:durableId="823815604">
    <w:abstractNumId w:val="17"/>
  </w:num>
  <w:num w:numId="42" w16cid:durableId="901717456">
    <w:abstractNumId w:val="14"/>
  </w:num>
  <w:num w:numId="43" w16cid:durableId="2037660799">
    <w:abstractNumId w:val="1"/>
  </w:num>
  <w:num w:numId="44" w16cid:durableId="650209976">
    <w:abstractNumId w:val="64"/>
  </w:num>
  <w:num w:numId="45" w16cid:durableId="1332872194">
    <w:abstractNumId w:val="10"/>
  </w:num>
  <w:num w:numId="46" w16cid:durableId="82845963">
    <w:abstractNumId w:val="3"/>
  </w:num>
  <w:num w:numId="47" w16cid:durableId="1716542615">
    <w:abstractNumId w:val="69"/>
  </w:num>
  <w:num w:numId="48" w16cid:durableId="735515896">
    <w:abstractNumId w:val="31"/>
  </w:num>
  <w:num w:numId="49" w16cid:durableId="55513408">
    <w:abstractNumId w:val="9"/>
  </w:num>
  <w:num w:numId="50" w16cid:durableId="745614868">
    <w:abstractNumId w:val="30"/>
  </w:num>
  <w:num w:numId="51" w16cid:durableId="1301184020">
    <w:abstractNumId w:val="4"/>
  </w:num>
  <w:num w:numId="52" w16cid:durableId="18168906">
    <w:abstractNumId w:val="60"/>
  </w:num>
  <w:num w:numId="53" w16cid:durableId="1412773605">
    <w:abstractNumId w:val="57"/>
  </w:num>
  <w:num w:numId="54" w16cid:durableId="1282570754">
    <w:abstractNumId w:val="65"/>
  </w:num>
  <w:num w:numId="55" w16cid:durableId="2058355739">
    <w:abstractNumId w:val="56"/>
  </w:num>
  <w:num w:numId="56" w16cid:durableId="312293805">
    <w:abstractNumId w:val="43"/>
  </w:num>
  <w:num w:numId="57" w16cid:durableId="72719210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258101966">
    <w:abstractNumId w:val="28"/>
  </w:num>
  <w:num w:numId="59" w16cid:durableId="513493492">
    <w:abstractNumId w:val="34"/>
  </w:num>
  <w:num w:numId="60" w16cid:durableId="504052881">
    <w:abstractNumId w:val="11"/>
  </w:num>
  <w:num w:numId="61" w16cid:durableId="2052344587">
    <w:abstractNumId w:val="27"/>
  </w:num>
  <w:num w:numId="62" w16cid:durableId="1753039875">
    <w:abstractNumId w:val="29"/>
  </w:num>
  <w:num w:numId="63" w16cid:durableId="324668589">
    <w:abstractNumId w:val="52"/>
  </w:num>
  <w:num w:numId="64" w16cid:durableId="1542355462">
    <w:abstractNumId w:val="19"/>
  </w:num>
  <w:num w:numId="65" w16cid:durableId="1839731094">
    <w:abstractNumId w:val="54"/>
  </w:num>
  <w:num w:numId="66" w16cid:durableId="310525486">
    <w:abstractNumId w:val="50"/>
  </w:num>
  <w:num w:numId="67" w16cid:durableId="1200509697">
    <w:abstractNumId w:val="61"/>
  </w:num>
  <w:num w:numId="68" w16cid:durableId="541327609">
    <w:abstractNumId w:val="16"/>
  </w:num>
  <w:num w:numId="69" w16cid:durableId="299191701">
    <w:abstractNumId w:val="33"/>
  </w:num>
  <w:num w:numId="70" w16cid:durableId="1520049916">
    <w:abstractNumId w:val="55"/>
  </w:num>
  <w:num w:numId="71" w16cid:durableId="2022704801">
    <w:abstractNumId w:val="18"/>
  </w:num>
  <w:num w:numId="72" w16cid:durableId="1972395148">
    <w:abstractNumId w:val="12"/>
  </w:num>
  <w:num w:numId="73" w16cid:durableId="1486163323">
    <w:abstractNumId w:val="13"/>
  </w:num>
  <w:num w:numId="74" w16cid:durableId="189608478">
    <w:abstractNumId w:val="7"/>
  </w:num>
  <w:num w:numId="75" w16cid:durableId="1184512549">
    <w:abstractNumId w:val="66"/>
  </w:num>
  <w:num w:numId="76" w16cid:durableId="1919442430">
    <w:abstractNumId w:val="25"/>
  </w:num>
  <w:num w:numId="77" w16cid:durableId="341929924">
    <w:abstractNumId w:val="6"/>
  </w:num>
  <w:num w:numId="78" w16cid:durableId="531310793">
    <w:abstractNumId w:val="51"/>
  </w:num>
  <w:num w:numId="79" w16cid:durableId="1282494566">
    <w:abstractNumId w:val="49"/>
  </w:num>
  <w:num w:numId="80" w16cid:durableId="480466600">
    <w:abstractNumId w:val="74"/>
  </w:num>
  <w:num w:numId="81" w16cid:durableId="1974948256">
    <w:abstractNumId w:val="24"/>
  </w:num>
  <w:num w:numId="82" w16cid:durableId="639843243">
    <w:abstractNumId w:val="76"/>
  </w:num>
  <w:num w:numId="83" w16cid:durableId="620957978">
    <w:abstractNumId w:val="46"/>
  </w:num>
  <w:num w:numId="84" w16cid:durableId="1672638761">
    <w:abstractNumId w:val="73"/>
  </w:num>
  <w:numIdMacAtCleanup w:val="7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26FB"/>
    <w:rsid w:val="00003F06"/>
    <w:rsid w:val="000054E8"/>
    <w:rsid w:val="00005532"/>
    <w:rsid w:val="00007FC0"/>
    <w:rsid w:val="0001083E"/>
    <w:rsid w:val="00011A0F"/>
    <w:rsid w:val="00011D9A"/>
    <w:rsid w:val="00011F04"/>
    <w:rsid w:val="000148CD"/>
    <w:rsid w:val="00015CEB"/>
    <w:rsid w:val="00016955"/>
    <w:rsid w:val="000204A5"/>
    <w:rsid w:val="00020B28"/>
    <w:rsid w:val="000241A3"/>
    <w:rsid w:val="000242D2"/>
    <w:rsid w:val="000243CB"/>
    <w:rsid w:val="00025774"/>
    <w:rsid w:val="000260D8"/>
    <w:rsid w:val="00027530"/>
    <w:rsid w:val="00027A97"/>
    <w:rsid w:val="00031009"/>
    <w:rsid w:val="00035944"/>
    <w:rsid w:val="000368EB"/>
    <w:rsid w:val="00036F84"/>
    <w:rsid w:val="0003786A"/>
    <w:rsid w:val="00040D11"/>
    <w:rsid w:val="00040DC7"/>
    <w:rsid w:val="00042241"/>
    <w:rsid w:val="00042E2C"/>
    <w:rsid w:val="00043445"/>
    <w:rsid w:val="000454DC"/>
    <w:rsid w:val="000464DB"/>
    <w:rsid w:val="000465F7"/>
    <w:rsid w:val="00050BD4"/>
    <w:rsid w:val="000538C6"/>
    <w:rsid w:val="0005422C"/>
    <w:rsid w:val="00055969"/>
    <w:rsid w:val="0005598F"/>
    <w:rsid w:val="00055CC0"/>
    <w:rsid w:val="0005626E"/>
    <w:rsid w:val="000563DE"/>
    <w:rsid w:val="00057A42"/>
    <w:rsid w:val="0006031B"/>
    <w:rsid w:val="00062296"/>
    <w:rsid w:val="00064B74"/>
    <w:rsid w:val="000653B8"/>
    <w:rsid w:val="00067462"/>
    <w:rsid w:val="0006799C"/>
    <w:rsid w:val="000703B1"/>
    <w:rsid w:val="000708F2"/>
    <w:rsid w:val="000721BB"/>
    <w:rsid w:val="00072388"/>
    <w:rsid w:val="00074010"/>
    <w:rsid w:val="00074404"/>
    <w:rsid w:val="00076531"/>
    <w:rsid w:val="000766FE"/>
    <w:rsid w:val="00076A6D"/>
    <w:rsid w:val="00080B46"/>
    <w:rsid w:val="00080BA7"/>
    <w:rsid w:val="00081AFE"/>
    <w:rsid w:val="00083E21"/>
    <w:rsid w:val="0008466E"/>
    <w:rsid w:val="000856F4"/>
    <w:rsid w:val="0008579F"/>
    <w:rsid w:val="00085965"/>
    <w:rsid w:val="00087539"/>
    <w:rsid w:val="00090611"/>
    <w:rsid w:val="00091589"/>
    <w:rsid w:val="000926FF"/>
    <w:rsid w:val="00093049"/>
    <w:rsid w:val="00093D9E"/>
    <w:rsid w:val="00093E97"/>
    <w:rsid w:val="000975D1"/>
    <w:rsid w:val="000A1C4E"/>
    <w:rsid w:val="000A57DA"/>
    <w:rsid w:val="000A5AEC"/>
    <w:rsid w:val="000A5BEB"/>
    <w:rsid w:val="000A5DE8"/>
    <w:rsid w:val="000B081A"/>
    <w:rsid w:val="000B0C2E"/>
    <w:rsid w:val="000B236A"/>
    <w:rsid w:val="000B334E"/>
    <w:rsid w:val="000B3820"/>
    <w:rsid w:val="000B3F29"/>
    <w:rsid w:val="000B4A32"/>
    <w:rsid w:val="000B66AE"/>
    <w:rsid w:val="000C01CD"/>
    <w:rsid w:val="000C117D"/>
    <w:rsid w:val="000C11AC"/>
    <w:rsid w:val="000C3140"/>
    <w:rsid w:val="000C3DC0"/>
    <w:rsid w:val="000C4965"/>
    <w:rsid w:val="000D071A"/>
    <w:rsid w:val="000D2277"/>
    <w:rsid w:val="000D37D2"/>
    <w:rsid w:val="000D5689"/>
    <w:rsid w:val="000D6357"/>
    <w:rsid w:val="000D7599"/>
    <w:rsid w:val="000E0E1E"/>
    <w:rsid w:val="000E4974"/>
    <w:rsid w:val="000E6029"/>
    <w:rsid w:val="000E66F5"/>
    <w:rsid w:val="000E76D8"/>
    <w:rsid w:val="000E7BCA"/>
    <w:rsid w:val="000F005E"/>
    <w:rsid w:val="000F1B64"/>
    <w:rsid w:val="000F2926"/>
    <w:rsid w:val="000F3C65"/>
    <w:rsid w:val="000F48E7"/>
    <w:rsid w:val="000F7D76"/>
    <w:rsid w:val="001003A1"/>
    <w:rsid w:val="00102ED7"/>
    <w:rsid w:val="00103507"/>
    <w:rsid w:val="00106261"/>
    <w:rsid w:val="001076C6"/>
    <w:rsid w:val="00107D65"/>
    <w:rsid w:val="00107F22"/>
    <w:rsid w:val="00111311"/>
    <w:rsid w:val="001114D9"/>
    <w:rsid w:val="00112902"/>
    <w:rsid w:val="00112E27"/>
    <w:rsid w:val="001160D6"/>
    <w:rsid w:val="00120406"/>
    <w:rsid w:val="001211F4"/>
    <w:rsid w:val="00122DD8"/>
    <w:rsid w:val="00124DB8"/>
    <w:rsid w:val="00126365"/>
    <w:rsid w:val="001267F5"/>
    <w:rsid w:val="00126EBE"/>
    <w:rsid w:val="00131B8F"/>
    <w:rsid w:val="0013261E"/>
    <w:rsid w:val="00132918"/>
    <w:rsid w:val="00132E50"/>
    <w:rsid w:val="00132FD6"/>
    <w:rsid w:val="00133900"/>
    <w:rsid w:val="0013494B"/>
    <w:rsid w:val="00135C24"/>
    <w:rsid w:val="00136730"/>
    <w:rsid w:val="00136D4B"/>
    <w:rsid w:val="001371B3"/>
    <w:rsid w:val="00137A7B"/>
    <w:rsid w:val="00137C2E"/>
    <w:rsid w:val="00140A08"/>
    <w:rsid w:val="00141579"/>
    <w:rsid w:val="001417B6"/>
    <w:rsid w:val="00141878"/>
    <w:rsid w:val="001419F5"/>
    <w:rsid w:val="00141CEB"/>
    <w:rsid w:val="0014508B"/>
    <w:rsid w:val="00145735"/>
    <w:rsid w:val="00146A42"/>
    <w:rsid w:val="00147CB5"/>
    <w:rsid w:val="00150EFC"/>
    <w:rsid w:val="0015152A"/>
    <w:rsid w:val="00152D12"/>
    <w:rsid w:val="00153F0D"/>
    <w:rsid w:val="00154A11"/>
    <w:rsid w:val="00155098"/>
    <w:rsid w:val="00155CAC"/>
    <w:rsid w:val="00156162"/>
    <w:rsid w:val="00157295"/>
    <w:rsid w:val="00162E23"/>
    <w:rsid w:val="00163932"/>
    <w:rsid w:val="00164ECE"/>
    <w:rsid w:val="00165342"/>
    <w:rsid w:val="00165735"/>
    <w:rsid w:val="00166184"/>
    <w:rsid w:val="001673EB"/>
    <w:rsid w:val="00167B7E"/>
    <w:rsid w:val="0017102B"/>
    <w:rsid w:val="00171083"/>
    <w:rsid w:val="00171B97"/>
    <w:rsid w:val="00174229"/>
    <w:rsid w:val="00174318"/>
    <w:rsid w:val="00175927"/>
    <w:rsid w:val="00175A0B"/>
    <w:rsid w:val="00176002"/>
    <w:rsid w:val="001761AF"/>
    <w:rsid w:val="00176842"/>
    <w:rsid w:val="001769F0"/>
    <w:rsid w:val="00180EF0"/>
    <w:rsid w:val="0018135D"/>
    <w:rsid w:val="001840D8"/>
    <w:rsid w:val="00184DC7"/>
    <w:rsid w:val="00185CE6"/>
    <w:rsid w:val="0018699F"/>
    <w:rsid w:val="00186B83"/>
    <w:rsid w:val="001900AC"/>
    <w:rsid w:val="001919D4"/>
    <w:rsid w:val="00191E5B"/>
    <w:rsid w:val="00192703"/>
    <w:rsid w:val="001932C6"/>
    <w:rsid w:val="00193AF0"/>
    <w:rsid w:val="0019402C"/>
    <w:rsid w:val="0019457B"/>
    <w:rsid w:val="00194E06"/>
    <w:rsid w:val="00194EF1"/>
    <w:rsid w:val="00195F6E"/>
    <w:rsid w:val="00196847"/>
    <w:rsid w:val="001A0721"/>
    <w:rsid w:val="001A0941"/>
    <w:rsid w:val="001A2E56"/>
    <w:rsid w:val="001A4073"/>
    <w:rsid w:val="001A5934"/>
    <w:rsid w:val="001A5C9F"/>
    <w:rsid w:val="001A7087"/>
    <w:rsid w:val="001A77D0"/>
    <w:rsid w:val="001A7AD0"/>
    <w:rsid w:val="001B1FD6"/>
    <w:rsid w:val="001B3951"/>
    <w:rsid w:val="001B4485"/>
    <w:rsid w:val="001B4D94"/>
    <w:rsid w:val="001B759A"/>
    <w:rsid w:val="001C2FDB"/>
    <w:rsid w:val="001C41EE"/>
    <w:rsid w:val="001C55A6"/>
    <w:rsid w:val="001C5C56"/>
    <w:rsid w:val="001C6332"/>
    <w:rsid w:val="001D02C1"/>
    <w:rsid w:val="001D2487"/>
    <w:rsid w:val="001D2EEC"/>
    <w:rsid w:val="001D516D"/>
    <w:rsid w:val="001D52D1"/>
    <w:rsid w:val="001D769B"/>
    <w:rsid w:val="001E0178"/>
    <w:rsid w:val="001E0492"/>
    <w:rsid w:val="001E28CF"/>
    <w:rsid w:val="001E28E1"/>
    <w:rsid w:val="001E4626"/>
    <w:rsid w:val="001E48D9"/>
    <w:rsid w:val="001E57FA"/>
    <w:rsid w:val="001E5D67"/>
    <w:rsid w:val="001E7943"/>
    <w:rsid w:val="001F4888"/>
    <w:rsid w:val="001F4ECC"/>
    <w:rsid w:val="001F7B05"/>
    <w:rsid w:val="00200190"/>
    <w:rsid w:val="002012B1"/>
    <w:rsid w:val="0020201B"/>
    <w:rsid w:val="00203D55"/>
    <w:rsid w:val="00203EFA"/>
    <w:rsid w:val="002066F2"/>
    <w:rsid w:val="00207367"/>
    <w:rsid w:val="00207902"/>
    <w:rsid w:val="00210D9B"/>
    <w:rsid w:val="002127BA"/>
    <w:rsid w:val="00212CDB"/>
    <w:rsid w:val="002130B8"/>
    <w:rsid w:val="00213686"/>
    <w:rsid w:val="00214092"/>
    <w:rsid w:val="00214ACC"/>
    <w:rsid w:val="0021556A"/>
    <w:rsid w:val="0021598B"/>
    <w:rsid w:val="00222065"/>
    <w:rsid w:val="00223C8A"/>
    <w:rsid w:val="00224A58"/>
    <w:rsid w:val="00226241"/>
    <w:rsid w:val="00226854"/>
    <w:rsid w:val="00227419"/>
    <w:rsid w:val="002300B2"/>
    <w:rsid w:val="00230756"/>
    <w:rsid w:val="00231A96"/>
    <w:rsid w:val="002332C1"/>
    <w:rsid w:val="002338BC"/>
    <w:rsid w:val="0023403D"/>
    <w:rsid w:val="002343A1"/>
    <w:rsid w:val="002351F7"/>
    <w:rsid w:val="00235D11"/>
    <w:rsid w:val="002360DE"/>
    <w:rsid w:val="00236450"/>
    <w:rsid w:val="0023678D"/>
    <w:rsid w:val="002367E4"/>
    <w:rsid w:val="0023785C"/>
    <w:rsid w:val="002408F5"/>
    <w:rsid w:val="00244424"/>
    <w:rsid w:val="00245FA1"/>
    <w:rsid w:val="00246CC3"/>
    <w:rsid w:val="0024721D"/>
    <w:rsid w:val="00250180"/>
    <w:rsid w:val="00250487"/>
    <w:rsid w:val="00251273"/>
    <w:rsid w:val="0025274D"/>
    <w:rsid w:val="002534A6"/>
    <w:rsid w:val="00254FBF"/>
    <w:rsid w:val="00257001"/>
    <w:rsid w:val="00260557"/>
    <w:rsid w:val="00262409"/>
    <w:rsid w:val="00263676"/>
    <w:rsid w:val="00263BA9"/>
    <w:rsid w:val="0026409F"/>
    <w:rsid w:val="00264A40"/>
    <w:rsid w:val="0026504A"/>
    <w:rsid w:val="00270ABC"/>
    <w:rsid w:val="002711A6"/>
    <w:rsid w:val="00271A4D"/>
    <w:rsid w:val="002722C2"/>
    <w:rsid w:val="00272B05"/>
    <w:rsid w:val="00272E46"/>
    <w:rsid w:val="002734CB"/>
    <w:rsid w:val="00273C00"/>
    <w:rsid w:val="00273C3A"/>
    <w:rsid w:val="00275351"/>
    <w:rsid w:val="00277604"/>
    <w:rsid w:val="00281111"/>
    <w:rsid w:val="00281C2D"/>
    <w:rsid w:val="0028381C"/>
    <w:rsid w:val="00284700"/>
    <w:rsid w:val="00286B6A"/>
    <w:rsid w:val="00286D51"/>
    <w:rsid w:val="00287196"/>
    <w:rsid w:val="00287C2E"/>
    <w:rsid w:val="00290B8B"/>
    <w:rsid w:val="00293A13"/>
    <w:rsid w:val="00293A1E"/>
    <w:rsid w:val="0029429D"/>
    <w:rsid w:val="0029710F"/>
    <w:rsid w:val="002A153D"/>
    <w:rsid w:val="002A1708"/>
    <w:rsid w:val="002A31CE"/>
    <w:rsid w:val="002A3BA0"/>
    <w:rsid w:val="002A3C71"/>
    <w:rsid w:val="002A4834"/>
    <w:rsid w:val="002A634A"/>
    <w:rsid w:val="002A6790"/>
    <w:rsid w:val="002A6AE6"/>
    <w:rsid w:val="002A7172"/>
    <w:rsid w:val="002A7EF4"/>
    <w:rsid w:val="002A7FC1"/>
    <w:rsid w:val="002B100D"/>
    <w:rsid w:val="002B1265"/>
    <w:rsid w:val="002B3015"/>
    <w:rsid w:val="002B3253"/>
    <w:rsid w:val="002B4423"/>
    <w:rsid w:val="002B5562"/>
    <w:rsid w:val="002B5D3A"/>
    <w:rsid w:val="002B6560"/>
    <w:rsid w:val="002B6B54"/>
    <w:rsid w:val="002C003C"/>
    <w:rsid w:val="002C11FF"/>
    <w:rsid w:val="002C1A98"/>
    <w:rsid w:val="002C1CDD"/>
    <w:rsid w:val="002C1EB1"/>
    <w:rsid w:val="002C2E0A"/>
    <w:rsid w:val="002C2F80"/>
    <w:rsid w:val="002C3615"/>
    <w:rsid w:val="002C3CCB"/>
    <w:rsid w:val="002C4492"/>
    <w:rsid w:val="002C47C8"/>
    <w:rsid w:val="002C4C8E"/>
    <w:rsid w:val="002C54BB"/>
    <w:rsid w:val="002C5DA2"/>
    <w:rsid w:val="002D3B3B"/>
    <w:rsid w:val="002D4D81"/>
    <w:rsid w:val="002D68FB"/>
    <w:rsid w:val="002E001B"/>
    <w:rsid w:val="002E06CB"/>
    <w:rsid w:val="002E1759"/>
    <w:rsid w:val="002E501D"/>
    <w:rsid w:val="002E5F88"/>
    <w:rsid w:val="002E661A"/>
    <w:rsid w:val="002E66E7"/>
    <w:rsid w:val="002E6758"/>
    <w:rsid w:val="002F30A6"/>
    <w:rsid w:val="002F44E6"/>
    <w:rsid w:val="002F6434"/>
    <w:rsid w:val="0030092B"/>
    <w:rsid w:val="0030099F"/>
    <w:rsid w:val="00300DB7"/>
    <w:rsid w:val="003017F4"/>
    <w:rsid w:val="00301F6A"/>
    <w:rsid w:val="00303803"/>
    <w:rsid w:val="003049B7"/>
    <w:rsid w:val="00305B85"/>
    <w:rsid w:val="003064C1"/>
    <w:rsid w:val="0030653B"/>
    <w:rsid w:val="00307AAA"/>
    <w:rsid w:val="003102B8"/>
    <w:rsid w:val="0031212B"/>
    <w:rsid w:val="00314E05"/>
    <w:rsid w:val="00316360"/>
    <w:rsid w:val="003167E7"/>
    <w:rsid w:val="003172FF"/>
    <w:rsid w:val="0031785D"/>
    <w:rsid w:val="00320959"/>
    <w:rsid w:val="00321AE7"/>
    <w:rsid w:val="00321BE5"/>
    <w:rsid w:val="00322503"/>
    <w:rsid w:val="00322C5C"/>
    <w:rsid w:val="00323417"/>
    <w:rsid w:val="0032389E"/>
    <w:rsid w:val="0032532A"/>
    <w:rsid w:val="00325B7D"/>
    <w:rsid w:val="003279C6"/>
    <w:rsid w:val="00330E2C"/>
    <w:rsid w:val="003310A0"/>
    <w:rsid w:val="003310C2"/>
    <w:rsid w:val="003311EA"/>
    <w:rsid w:val="0033146F"/>
    <w:rsid w:val="00331764"/>
    <w:rsid w:val="003328E2"/>
    <w:rsid w:val="003334F3"/>
    <w:rsid w:val="003335D4"/>
    <w:rsid w:val="00333D81"/>
    <w:rsid w:val="00337185"/>
    <w:rsid w:val="003414AB"/>
    <w:rsid w:val="003419A1"/>
    <w:rsid w:val="00341A0E"/>
    <w:rsid w:val="00341C5F"/>
    <w:rsid w:val="00343BBD"/>
    <w:rsid w:val="0034537F"/>
    <w:rsid w:val="00345771"/>
    <w:rsid w:val="00346A80"/>
    <w:rsid w:val="003470F8"/>
    <w:rsid w:val="0034761D"/>
    <w:rsid w:val="00347CAE"/>
    <w:rsid w:val="0035083A"/>
    <w:rsid w:val="00351DC0"/>
    <w:rsid w:val="00352EDA"/>
    <w:rsid w:val="00353301"/>
    <w:rsid w:val="00353445"/>
    <w:rsid w:val="00355710"/>
    <w:rsid w:val="0035590D"/>
    <w:rsid w:val="00357419"/>
    <w:rsid w:val="0035765C"/>
    <w:rsid w:val="003602F0"/>
    <w:rsid w:val="00363D03"/>
    <w:rsid w:val="003641D5"/>
    <w:rsid w:val="003649CC"/>
    <w:rsid w:val="00364BCA"/>
    <w:rsid w:val="00365B7E"/>
    <w:rsid w:val="00367060"/>
    <w:rsid w:val="0036738C"/>
    <w:rsid w:val="003720EC"/>
    <w:rsid w:val="00372148"/>
    <w:rsid w:val="00373313"/>
    <w:rsid w:val="00373540"/>
    <w:rsid w:val="00374752"/>
    <w:rsid w:val="00374AB8"/>
    <w:rsid w:val="0037524D"/>
    <w:rsid w:val="00375696"/>
    <w:rsid w:val="00377918"/>
    <w:rsid w:val="00377BA1"/>
    <w:rsid w:val="00377BF5"/>
    <w:rsid w:val="003804EB"/>
    <w:rsid w:val="003817CF"/>
    <w:rsid w:val="00382C66"/>
    <w:rsid w:val="003835F2"/>
    <w:rsid w:val="00386142"/>
    <w:rsid w:val="00387829"/>
    <w:rsid w:val="00387AAE"/>
    <w:rsid w:val="00387F65"/>
    <w:rsid w:val="00387F7C"/>
    <w:rsid w:val="00392207"/>
    <w:rsid w:val="00392469"/>
    <w:rsid w:val="00396AD2"/>
    <w:rsid w:val="003977DB"/>
    <w:rsid w:val="003A01FE"/>
    <w:rsid w:val="003A135A"/>
    <w:rsid w:val="003A14E7"/>
    <w:rsid w:val="003A3681"/>
    <w:rsid w:val="003A3E36"/>
    <w:rsid w:val="003A4CDA"/>
    <w:rsid w:val="003A65D2"/>
    <w:rsid w:val="003B1FF3"/>
    <w:rsid w:val="003B3ED2"/>
    <w:rsid w:val="003B43E4"/>
    <w:rsid w:val="003B4EC6"/>
    <w:rsid w:val="003B5018"/>
    <w:rsid w:val="003B6269"/>
    <w:rsid w:val="003B651B"/>
    <w:rsid w:val="003B6E97"/>
    <w:rsid w:val="003B7103"/>
    <w:rsid w:val="003B7335"/>
    <w:rsid w:val="003C0274"/>
    <w:rsid w:val="003C0298"/>
    <w:rsid w:val="003C18E0"/>
    <w:rsid w:val="003C1D21"/>
    <w:rsid w:val="003C6844"/>
    <w:rsid w:val="003C6FB2"/>
    <w:rsid w:val="003C79EC"/>
    <w:rsid w:val="003C7F34"/>
    <w:rsid w:val="003D1023"/>
    <w:rsid w:val="003D2190"/>
    <w:rsid w:val="003D2BB0"/>
    <w:rsid w:val="003D3B58"/>
    <w:rsid w:val="003D3B69"/>
    <w:rsid w:val="003D3D96"/>
    <w:rsid w:val="003D47CC"/>
    <w:rsid w:val="003D5182"/>
    <w:rsid w:val="003D5705"/>
    <w:rsid w:val="003D7493"/>
    <w:rsid w:val="003D7EEA"/>
    <w:rsid w:val="003E0370"/>
    <w:rsid w:val="003E2423"/>
    <w:rsid w:val="003E2518"/>
    <w:rsid w:val="003E3178"/>
    <w:rsid w:val="003E320A"/>
    <w:rsid w:val="003E3A7C"/>
    <w:rsid w:val="003F05D4"/>
    <w:rsid w:val="003F064B"/>
    <w:rsid w:val="003F0C60"/>
    <w:rsid w:val="003F2297"/>
    <w:rsid w:val="003F23D5"/>
    <w:rsid w:val="003F2AB3"/>
    <w:rsid w:val="003F43E2"/>
    <w:rsid w:val="003F59FE"/>
    <w:rsid w:val="003F77AB"/>
    <w:rsid w:val="00401CEC"/>
    <w:rsid w:val="00402361"/>
    <w:rsid w:val="00402546"/>
    <w:rsid w:val="00403182"/>
    <w:rsid w:val="00403DA5"/>
    <w:rsid w:val="00405777"/>
    <w:rsid w:val="00405D8D"/>
    <w:rsid w:val="00406EC3"/>
    <w:rsid w:val="00407380"/>
    <w:rsid w:val="00411B16"/>
    <w:rsid w:val="00411D75"/>
    <w:rsid w:val="00414B2E"/>
    <w:rsid w:val="00414E0E"/>
    <w:rsid w:val="004158DD"/>
    <w:rsid w:val="004168E9"/>
    <w:rsid w:val="00417632"/>
    <w:rsid w:val="00417E3F"/>
    <w:rsid w:val="00421FD8"/>
    <w:rsid w:val="00422A97"/>
    <w:rsid w:val="004249AF"/>
    <w:rsid w:val="00425286"/>
    <w:rsid w:val="00425513"/>
    <w:rsid w:val="00425BEA"/>
    <w:rsid w:val="00426719"/>
    <w:rsid w:val="00426A06"/>
    <w:rsid w:val="00427009"/>
    <w:rsid w:val="0042718B"/>
    <w:rsid w:val="00427429"/>
    <w:rsid w:val="00430222"/>
    <w:rsid w:val="004304AF"/>
    <w:rsid w:val="00430E2D"/>
    <w:rsid w:val="004320DD"/>
    <w:rsid w:val="004338C4"/>
    <w:rsid w:val="00434461"/>
    <w:rsid w:val="00435593"/>
    <w:rsid w:val="00435DBD"/>
    <w:rsid w:val="00436985"/>
    <w:rsid w:val="00437756"/>
    <w:rsid w:val="00440011"/>
    <w:rsid w:val="00440077"/>
    <w:rsid w:val="004417E8"/>
    <w:rsid w:val="00442379"/>
    <w:rsid w:val="00444117"/>
    <w:rsid w:val="00444AD7"/>
    <w:rsid w:val="0044510F"/>
    <w:rsid w:val="004470DE"/>
    <w:rsid w:val="004472D1"/>
    <w:rsid w:val="0044761F"/>
    <w:rsid w:val="0045002A"/>
    <w:rsid w:val="00450E52"/>
    <w:rsid w:val="004525E9"/>
    <w:rsid w:val="004528C4"/>
    <w:rsid w:val="00452A86"/>
    <w:rsid w:val="00452E9C"/>
    <w:rsid w:val="00452EA0"/>
    <w:rsid w:val="00453ECC"/>
    <w:rsid w:val="00454DEA"/>
    <w:rsid w:val="0045551D"/>
    <w:rsid w:val="00455577"/>
    <w:rsid w:val="004563FC"/>
    <w:rsid w:val="0045761F"/>
    <w:rsid w:val="00457889"/>
    <w:rsid w:val="00457B34"/>
    <w:rsid w:val="00462F92"/>
    <w:rsid w:val="00463198"/>
    <w:rsid w:val="0046459B"/>
    <w:rsid w:val="00464984"/>
    <w:rsid w:val="00465210"/>
    <w:rsid w:val="00466F4B"/>
    <w:rsid w:val="00467D7A"/>
    <w:rsid w:val="0047176E"/>
    <w:rsid w:val="00471A33"/>
    <w:rsid w:val="00474857"/>
    <w:rsid w:val="004748B6"/>
    <w:rsid w:val="00475EFC"/>
    <w:rsid w:val="00475F73"/>
    <w:rsid w:val="00476493"/>
    <w:rsid w:val="00476AD9"/>
    <w:rsid w:val="00477587"/>
    <w:rsid w:val="00477D77"/>
    <w:rsid w:val="004802D4"/>
    <w:rsid w:val="00483A1B"/>
    <w:rsid w:val="00484FBC"/>
    <w:rsid w:val="004861BC"/>
    <w:rsid w:val="004864FD"/>
    <w:rsid w:val="004865EF"/>
    <w:rsid w:val="0048723F"/>
    <w:rsid w:val="0048726A"/>
    <w:rsid w:val="00487C34"/>
    <w:rsid w:val="004903C5"/>
    <w:rsid w:val="00490D9E"/>
    <w:rsid w:val="0049149A"/>
    <w:rsid w:val="004922CE"/>
    <w:rsid w:val="00492EA3"/>
    <w:rsid w:val="0049335E"/>
    <w:rsid w:val="0049395C"/>
    <w:rsid w:val="00494277"/>
    <w:rsid w:val="004943DB"/>
    <w:rsid w:val="00496846"/>
    <w:rsid w:val="00497AFE"/>
    <w:rsid w:val="00497B93"/>
    <w:rsid w:val="00497EEB"/>
    <w:rsid w:val="004A0925"/>
    <w:rsid w:val="004A13AC"/>
    <w:rsid w:val="004A1AB8"/>
    <w:rsid w:val="004A1DB8"/>
    <w:rsid w:val="004A2925"/>
    <w:rsid w:val="004A3361"/>
    <w:rsid w:val="004A3B10"/>
    <w:rsid w:val="004A3EF9"/>
    <w:rsid w:val="004A4656"/>
    <w:rsid w:val="004A468B"/>
    <w:rsid w:val="004A67CA"/>
    <w:rsid w:val="004A71F3"/>
    <w:rsid w:val="004B3350"/>
    <w:rsid w:val="004B5840"/>
    <w:rsid w:val="004B5E9D"/>
    <w:rsid w:val="004B6551"/>
    <w:rsid w:val="004B6B63"/>
    <w:rsid w:val="004B6D10"/>
    <w:rsid w:val="004B7591"/>
    <w:rsid w:val="004B7F22"/>
    <w:rsid w:val="004C1228"/>
    <w:rsid w:val="004C1487"/>
    <w:rsid w:val="004C1AD9"/>
    <w:rsid w:val="004C2164"/>
    <w:rsid w:val="004C2989"/>
    <w:rsid w:val="004C4ED9"/>
    <w:rsid w:val="004C526C"/>
    <w:rsid w:val="004C5E80"/>
    <w:rsid w:val="004C61D8"/>
    <w:rsid w:val="004C6654"/>
    <w:rsid w:val="004C67B1"/>
    <w:rsid w:val="004C7264"/>
    <w:rsid w:val="004D1EEA"/>
    <w:rsid w:val="004D2585"/>
    <w:rsid w:val="004D302C"/>
    <w:rsid w:val="004D37EB"/>
    <w:rsid w:val="004D533F"/>
    <w:rsid w:val="004D6580"/>
    <w:rsid w:val="004D69AD"/>
    <w:rsid w:val="004E24D4"/>
    <w:rsid w:val="004E3067"/>
    <w:rsid w:val="004E35AE"/>
    <w:rsid w:val="004E490A"/>
    <w:rsid w:val="004E51EC"/>
    <w:rsid w:val="004E784B"/>
    <w:rsid w:val="004E7C62"/>
    <w:rsid w:val="004F0BAE"/>
    <w:rsid w:val="004F115C"/>
    <w:rsid w:val="004F1DAE"/>
    <w:rsid w:val="004F2ED5"/>
    <w:rsid w:val="004F2FD7"/>
    <w:rsid w:val="004F3557"/>
    <w:rsid w:val="004F4A14"/>
    <w:rsid w:val="004F5F52"/>
    <w:rsid w:val="004F633A"/>
    <w:rsid w:val="0050077C"/>
    <w:rsid w:val="0050406D"/>
    <w:rsid w:val="00504F08"/>
    <w:rsid w:val="00505810"/>
    <w:rsid w:val="00505B75"/>
    <w:rsid w:val="0051076D"/>
    <w:rsid w:val="00510965"/>
    <w:rsid w:val="005132BD"/>
    <w:rsid w:val="0051425C"/>
    <w:rsid w:val="00514C1B"/>
    <w:rsid w:val="00515ABB"/>
    <w:rsid w:val="00516340"/>
    <w:rsid w:val="00516708"/>
    <w:rsid w:val="00517E2D"/>
    <w:rsid w:val="00521BF5"/>
    <w:rsid w:val="005227CC"/>
    <w:rsid w:val="00522B14"/>
    <w:rsid w:val="00522B6D"/>
    <w:rsid w:val="00525CE0"/>
    <w:rsid w:val="00525DD3"/>
    <w:rsid w:val="005300BB"/>
    <w:rsid w:val="00532EC0"/>
    <w:rsid w:val="005332A9"/>
    <w:rsid w:val="00533497"/>
    <w:rsid w:val="005351C4"/>
    <w:rsid w:val="0053526F"/>
    <w:rsid w:val="0053647E"/>
    <w:rsid w:val="005365BD"/>
    <w:rsid w:val="00537107"/>
    <w:rsid w:val="005374F2"/>
    <w:rsid w:val="005400C3"/>
    <w:rsid w:val="005404B3"/>
    <w:rsid w:val="005414AB"/>
    <w:rsid w:val="005429CF"/>
    <w:rsid w:val="00543A4E"/>
    <w:rsid w:val="00547BA9"/>
    <w:rsid w:val="00550ACD"/>
    <w:rsid w:val="005520F8"/>
    <w:rsid w:val="00552AD2"/>
    <w:rsid w:val="00553B23"/>
    <w:rsid w:val="00554623"/>
    <w:rsid w:val="005571FE"/>
    <w:rsid w:val="00560600"/>
    <w:rsid w:val="0056109E"/>
    <w:rsid w:val="00561966"/>
    <w:rsid w:val="00561FB2"/>
    <w:rsid w:val="0056246A"/>
    <w:rsid w:val="005624F8"/>
    <w:rsid w:val="005632B8"/>
    <w:rsid w:val="005642D8"/>
    <w:rsid w:val="00565048"/>
    <w:rsid w:val="00565B5F"/>
    <w:rsid w:val="0057044D"/>
    <w:rsid w:val="00570E04"/>
    <w:rsid w:val="00571ECE"/>
    <w:rsid w:val="005735F8"/>
    <w:rsid w:val="00573C43"/>
    <w:rsid w:val="005746EB"/>
    <w:rsid w:val="005747F6"/>
    <w:rsid w:val="00576187"/>
    <w:rsid w:val="00576412"/>
    <w:rsid w:val="00576681"/>
    <w:rsid w:val="00577416"/>
    <w:rsid w:val="005776EE"/>
    <w:rsid w:val="00580374"/>
    <w:rsid w:val="00580A87"/>
    <w:rsid w:val="00580E4B"/>
    <w:rsid w:val="00581D2A"/>
    <w:rsid w:val="005820B1"/>
    <w:rsid w:val="005840CF"/>
    <w:rsid w:val="0058652A"/>
    <w:rsid w:val="00586C13"/>
    <w:rsid w:val="00590EAF"/>
    <w:rsid w:val="00591BDC"/>
    <w:rsid w:val="00591F2D"/>
    <w:rsid w:val="00592C8A"/>
    <w:rsid w:val="00592FF1"/>
    <w:rsid w:val="0059384B"/>
    <w:rsid w:val="00593ABD"/>
    <w:rsid w:val="00593E86"/>
    <w:rsid w:val="005948B6"/>
    <w:rsid w:val="00596354"/>
    <w:rsid w:val="0059718C"/>
    <w:rsid w:val="005A03FD"/>
    <w:rsid w:val="005A370E"/>
    <w:rsid w:val="005A54D5"/>
    <w:rsid w:val="005A5C81"/>
    <w:rsid w:val="005B0691"/>
    <w:rsid w:val="005B086E"/>
    <w:rsid w:val="005B119D"/>
    <w:rsid w:val="005B3153"/>
    <w:rsid w:val="005B3A6A"/>
    <w:rsid w:val="005B4004"/>
    <w:rsid w:val="005B5C3E"/>
    <w:rsid w:val="005B62D6"/>
    <w:rsid w:val="005B72A4"/>
    <w:rsid w:val="005B733B"/>
    <w:rsid w:val="005C0CDA"/>
    <w:rsid w:val="005C0DA9"/>
    <w:rsid w:val="005C1517"/>
    <w:rsid w:val="005C24CA"/>
    <w:rsid w:val="005C34F3"/>
    <w:rsid w:val="005C3E15"/>
    <w:rsid w:val="005C3E3C"/>
    <w:rsid w:val="005C3FE5"/>
    <w:rsid w:val="005C4CD4"/>
    <w:rsid w:val="005C5DAF"/>
    <w:rsid w:val="005C6AC1"/>
    <w:rsid w:val="005C6D1A"/>
    <w:rsid w:val="005D0743"/>
    <w:rsid w:val="005D238B"/>
    <w:rsid w:val="005D25B8"/>
    <w:rsid w:val="005D39B2"/>
    <w:rsid w:val="005D444D"/>
    <w:rsid w:val="005D4620"/>
    <w:rsid w:val="005D4C50"/>
    <w:rsid w:val="005D5DA2"/>
    <w:rsid w:val="005D7919"/>
    <w:rsid w:val="005D7DDA"/>
    <w:rsid w:val="005E00FA"/>
    <w:rsid w:val="005E12F4"/>
    <w:rsid w:val="005E1DB6"/>
    <w:rsid w:val="005E24EC"/>
    <w:rsid w:val="005E266B"/>
    <w:rsid w:val="005E35DD"/>
    <w:rsid w:val="005E65D4"/>
    <w:rsid w:val="005E743D"/>
    <w:rsid w:val="005E76D7"/>
    <w:rsid w:val="005E7E74"/>
    <w:rsid w:val="005F001B"/>
    <w:rsid w:val="005F0162"/>
    <w:rsid w:val="005F2486"/>
    <w:rsid w:val="005F297D"/>
    <w:rsid w:val="005F407A"/>
    <w:rsid w:val="005F4DBB"/>
    <w:rsid w:val="00600290"/>
    <w:rsid w:val="0060151F"/>
    <w:rsid w:val="006024FE"/>
    <w:rsid w:val="006026B1"/>
    <w:rsid w:val="00603035"/>
    <w:rsid w:val="006055CF"/>
    <w:rsid w:val="00606CF7"/>
    <w:rsid w:val="00606DD6"/>
    <w:rsid w:val="006076E2"/>
    <w:rsid w:val="006077B7"/>
    <w:rsid w:val="00607C0C"/>
    <w:rsid w:val="00610B42"/>
    <w:rsid w:val="00611583"/>
    <w:rsid w:val="0061455A"/>
    <w:rsid w:val="006179D8"/>
    <w:rsid w:val="00621589"/>
    <w:rsid w:val="0062177C"/>
    <w:rsid w:val="00622602"/>
    <w:rsid w:val="0062301C"/>
    <w:rsid w:val="006230F2"/>
    <w:rsid w:val="00623970"/>
    <w:rsid w:val="00625CCD"/>
    <w:rsid w:val="00626188"/>
    <w:rsid w:val="00627BE0"/>
    <w:rsid w:val="006309A9"/>
    <w:rsid w:val="00631FB8"/>
    <w:rsid w:val="006359C4"/>
    <w:rsid w:val="006367DD"/>
    <w:rsid w:val="00636F3C"/>
    <w:rsid w:val="0063731F"/>
    <w:rsid w:val="00637F7D"/>
    <w:rsid w:val="006428BC"/>
    <w:rsid w:val="00643F50"/>
    <w:rsid w:val="00644B39"/>
    <w:rsid w:val="00644E5D"/>
    <w:rsid w:val="00645EC3"/>
    <w:rsid w:val="00646E2C"/>
    <w:rsid w:val="00646FE8"/>
    <w:rsid w:val="00650BBA"/>
    <w:rsid w:val="006517C4"/>
    <w:rsid w:val="006542C2"/>
    <w:rsid w:val="00655487"/>
    <w:rsid w:val="00655E32"/>
    <w:rsid w:val="0065717A"/>
    <w:rsid w:val="00657ABA"/>
    <w:rsid w:val="006635E3"/>
    <w:rsid w:val="006665FE"/>
    <w:rsid w:val="00666DAF"/>
    <w:rsid w:val="00667FA4"/>
    <w:rsid w:val="00670CAF"/>
    <w:rsid w:val="00671241"/>
    <w:rsid w:val="00671CBF"/>
    <w:rsid w:val="006725D3"/>
    <w:rsid w:val="006726E3"/>
    <w:rsid w:val="00673CC9"/>
    <w:rsid w:val="006745F6"/>
    <w:rsid w:val="00674F4B"/>
    <w:rsid w:val="0067703D"/>
    <w:rsid w:val="00677DBB"/>
    <w:rsid w:val="0068327F"/>
    <w:rsid w:val="00683E30"/>
    <w:rsid w:val="0068512B"/>
    <w:rsid w:val="00685B8B"/>
    <w:rsid w:val="006871CC"/>
    <w:rsid w:val="00687EB3"/>
    <w:rsid w:val="00690A13"/>
    <w:rsid w:val="00690BE8"/>
    <w:rsid w:val="00691292"/>
    <w:rsid w:val="006950E6"/>
    <w:rsid w:val="00695144"/>
    <w:rsid w:val="00695E36"/>
    <w:rsid w:val="006962D5"/>
    <w:rsid w:val="006A24BA"/>
    <w:rsid w:val="006A3044"/>
    <w:rsid w:val="006A4EAC"/>
    <w:rsid w:val="006A6605"/>
    <w:rsid w:val="006B03CF"/>
    <w:rsid w:val="006B1313"/>
    <w:rsid w:val="006B13F5"/>
    <w:rsid w:val="006B2192"/>
    <w:rsid w:val="006B2689"/>
    <w:rsid w:val="006B3F52"/>
    <w:rsid w:val="006B59F8"/>
    <w:rsid w:val="006B60FC"/>
    <w:rsid w:val="006B6D4E"/>
    <w:rsid w:val="006B6DC8"/>
    <w:rsid w:val="006C05FA"/>
    <w:rsid w:val="006C0FC2"/>
    <w:rsid w:val="006C17E7"/>
    <w:rsid w:val="006C234E"/>
    <w:rsid w:val="006C2358"/>
    <w:rsid w:val="006C4870"/>
    <w:rsid w:val="006C7F67"/>
    <w:rsid w:val="006D0947"/>
    <w:rsid w:val="006D1506"/>
    <w:rsid w:val="006D1F17"/>
    <w:rsid w:val="006D2170"/>
    <w:rsid w:val="006D36C6"/>
    <w:rsid w:val="006D47D5"/>
    <w:rsid w:val="006D5EE9"/>
    <w:rsid w:val="006D61D9"/>
    <w:rsid w:val="006D6760"/>
    <w:rsid w:val="006E0799"/>
    <w:rsid w:val="006E1CCA"/>
    <w:rsid w:val="006E2364"/>
    <w:rsid w:val="006E2797"/>
    <w:rsid w:val="006E2DDA"/>
    <w:rsid w:val="006E316C"/>
    <w:rsid w:val="006E3BFB"/>
    <w:rsid w:val="006E45AB"/>
    <w:rsid w:val="006E46CC"/>
    <w:rsid w:val="006E4716"/>
    <w:rsid w:val="006E509B"/>
    <w:rsid w:val="006E5A41"/>
    <w:rsid w:val="006E7A0C"/>
    <w:rsid w:val="006E7DAA"/>
    <w:rsid w:val="006F0726"/>
    <w:rsid w:val="006F1EDE"/>
    <w:rsid w:val="006F23BD"/>
    <w:rsid w:val="006F31C9"/>
    <w:rsid w:val="006F3B0B"/>
    <w:rsid w:val="006F5339"/>
    <w:rsid w:val="006F578B"/>
    <w:rsid w:val="006F5C91"/>
    <w:rsid w:val="006F7946"/>
    <w:rsid w:val="006F7BC1"/>
    <w:rsid w:val="0070032A"/>
    <w:rsid w:val="0070037F"/>
    <w:rsid w:val="0070324F"/>
    <w:rsid w:val="00704487"/>
    <w:rsid w:val="007047CD"/>
    <w:rsid w:val="0070562D"/>
    <w:rsid w:val="007057F4"/>
    <w:rsid w:val="00706020"/>
    <w:rsid w:val="00707159"/>
    <w:rsid w:val="007072E5"/>
    <w:rsid w:val="00710338"/>
    <w:rsid w:val="007107A9"/>
    <w:rsid w:val="007109C7"/>
    <w:rsid w:val="007115EE"/>
    <w:rsid w:val="007126DF"/>
    <w:rsid w:val="0071342F"/>
    <w:rsid w:val="0071354C"/>
    <w:rsid w:val="00713B12"/>
    <w:rsid w:val="00713B75"/>
    <w:rsid w:val="00714B95"/>
    <w:rsid w:val="007155C1"/>
    <w:rsid w:val="007165F9"/>
    <w:rsid w:val="007172AF"/>
    <w:rsid w:val="00717438"/>
    <w:rsid w:val="00717B63"/>
    <w:rsid w:val="00717C13"/>
    <w:rsid w:val="00720747"/>
    <w:rsid w:val="00720ABC"/>
    <w:rsid w:val="00722D4C"/>
    <w:rsid w:val="00724040"/>
    <w:rsid w:val="00725025"/>
    <w:rsid w:val="00725A66"/>
    <w:rsid w:val="00727B0C"/>
    <w:rsid w:val="00727C66"/>
    <w:rsid w:val="007310F8"/>
    <w:rsid w:val="0073223A"/>
    <w:rsid w:val="00732E08"/>
    <w:rsid w:val="00732FFD"/>
    <w:rsid w:val="0073333E"/>
    <w:rsid w:val="0073388A"/>
    <w:rsid w:val="00733D92"/>
    <w:rsid w:val="007343AF"/>
    <w:rsid w:val="00734E66"/>
    <w:rsid w:val="00737C36"/>
    <w:rsid w:val="0074082E"/>
    <w:rsid w:val="00740A02"/>
    <w:rsid w:val="00740E77"/>
    <w:rsid w:val="007423E1"/>
    <w:rsid w:val="0074279B"/>
    <w:rsid w:val="00743B84"/>
    <w:rsid w:val="00743ED7"/>
    <w:rsid w:val="0074465F"/>
    <w:rsid w:val="007456AB"/>
    <w:rsid w:val="0074674D"/>
    <w:rsid w:val="00747483"/>
    <w:rsid w:val="007478BF"/>
    <w:rsid w:val="007479C7"/>
    <w:rsid w:val="00747C61"/>
    <w:rsid w:val="0075171B"/>
    <w:rsid w:val="007529FC"/>
    <w:rsid w:val="0075347C"/>
    <w:rsid w:val="00754478"/>
    <w:rsid w:val="00755339"/>
    <w:rsid w:val="0075549A"/>
    <w:rsid w:val="00755F57"/>
    <w:rsid w:val="00757021"/>
    <w:rsid w:val="00757A87"/>
    <w:rsid w:val="00761A89"/>
    <w:rsid w:val="00763528"/>
    <w:rsid w:val="00763ED4"/>
    <w:rsid w:val="00764225"/>
    <w:rsid w:val="00764B61"/>
    <w:rsid w:val="00765141"/>
    <w:rsid w:val="00765302"/>
    <w:rsid w:val="007660C2"/>
    <w:rsid w:val="00766450"/>
    <w:rsid w:val="00766C66"/>
    <w:rsid w:val="00767137"/>
    <w:rsid w:val="00767565"/>
    <w:rsid w:val="00767EA0"/>
    <w:rsid w:val="00771EBA"/>
    <w:rsid w:val="0077200C"/>
    <w:rsid w:val="00772B5D"/>
    <w:rsid w:val="007740C6"/>
    <w:rsid w:val="00775150"/>
    <w:rsid w:val="00775297"/>
    <w:rsid w:val="007775C7"/>
    <w:rsid w:val="00780C07"/>
    <w:rsid w:val="00781097"/>
    <w:rsid w:val="00781B85"/>
    <w:rsid w:val="007855BE"/>
    <w:rsid w:val="007862DF"/>
    <w:rsid w:val="007863EB"/>
    <w:rsid w:val="007865BE"/>
    <w:rsid w:val="00786859"/>
    <w:rsid w:val="007919DC"/>
    <w:rsid w:val="00791AFB"/>
    <w:rsid w:val="00791B4A"/>
    <w:rsid w:val="00791F21"/>
    <w:rsid w:val="00792607"/>
    <w:rsid w:val="007945B6"/>
    <w:rsid w:val="007953E1"/>
    <w:rsid w:val="00795CF0"/>
    <w:rsid w:val="007976E2"/>
    <w:rsid w:val="007A00E9"/>
    <w:rsid w:val="007A08C1"/>
    <w:rsid w:val="007A23FE"/>
    <w:rsid w:val="007A523D"/>
    <w:rsid w:val="007A583B"/>
    <w:rsid w:val="007A5FC1"/>
    <w:rsid w:val="007A6454"/>
    <w:rsid w:val="007B0B05"/>
    <w:rsid w:val="007B0F2A"/>
    <w:rsid w:val="007B1151"/>
    <w:rsid w:val="007B2523"/>
    <w:rsid w:val="007B3742"/>
    <w:rsid w:val="007B3934"/>
    <w:rsid w:val="007B399C"/>
    <w:rsid w:val="007B3EDF"/>
    <w:rsid w:val="007B4033"/>
    <w:rsid w:val="007B4C35"/>
    <w:rsid w:val="007B54F3"/>
    <w:rsid w:val="007B5C1D"/>
    <w:rsid w:val="007B621E"/>
    <w:rsid w:val="007B6DDB"/>
    <w:rsid w:val="007B6F0F"/>
    <w:rsid w:val="007C0326"/>
    <w:rsid w:val="007C0377"/>
    <w:rsid w:val="007C05AE"/>
    <w:rsid w:val="007C0B0B"/>
    <w:rsid w:val="007C11B1"/>
    <w:rsid w:val="007C2297"/>
    <w:rsid w:val="007C2578"/>
    <w:rsid w:val="007C2B56"/>
    <w:rsid w:val="007C4A9B"/>
    <w:rsid w:val="007D0FCC"/>
    <w:rsid w:val="007D12E7"/>
    <w:rsid w:val="007D1EB4"/>
    <w:rsid w:val="007D2081"/>
    <w:rsid w:val="007D2751"/>
    <w:rsid w:val="007D2C2B"/>
    <w:rsid w:val="007D395B"/>
    <w:rsid w:val="007D3A23"/>
    <w:rsid w:val="007D466B"/>
    <w:rsid w:val="007D56F6"/>
    <w:rsid w:val="007D709C"/>
    <w:rsid w:val="007D7214"/>
    <w:rsid w:val="007D7281"/>
    <w:rsid w:val="007D7757"/>
    <w:rsid w:val="007D7BD3"/>
    <w:rsid w:val="007E0130"/>
    <w:rsid w:val="007E0478"/>
    <w:rsid w:val="007E04D7"/>
    <w:rsid w:val="007E09FF"/>
    <w:rsid w:val="007E0ED9"/>
    <w:rsid w:val="007E24B1"/>
    <w:rsid w:val="007E3DBE"/>
    <w:rsid w:val="007E4EF8"/>
    <w:rsid w:val="007E50FB"/>
    <w:rsid w:val="007E564C"/>
    <w:rsid w:val="007E6530"/>
    <w:rsid w:val="007E6A1C"/>
    <w:rsid w:val="007E757C"/>
    <w:rsid w:val="007F2373"/>
    <w:rsid w:val="007F2391"/>
    <w:rsid w:val="007F254B"/>
    <w:rsid w:val="007F3085"/>
    <w:rsid w:val="007F3941"/>
    <w:rsid w:val="007F47CB"/>
    <w:rsid w:val="007F4D71"/>
    <w:rsid w:val="007F64E2"/>
    <w:rsid w:val="007F67F3"/>
    <w:rsid w:val="007F6EEC"/>
    <w:rsid w:val="007F77D7"/>
    <w:rsid w:val="007F794A"/>
    <w:rsid w:val="00801C07"/>
    <w:rsid w:val="008025F8"/>
    <w:rsid w:val="00803041"/>
    <w:rsid w:val="008042B4"/>
    <w:rsid w:val="0080543F"/>
    <w:rsid w:val="0080769A"/>
    <w:rsid w:val="0080769B"/>
    <w:rsid w:val="00807FED"/>
    <w:rsid w:val="00812FB1"/>
    <w:rsid w:val="00813062"/>
    <w:rsid w:val="00814CB1"/>
    <w:rsid w:val="00815021"/>
    <w:rsid w:val="00815F30"/>
    <w:rsid w:val="008168B4"/>
    <w:rsid w:val="008206A3"/>
    <w:rsid w:val="00820CA0"/>
    <w:rsid w:val="00821723"/>
    <w:rsid w:val="00822C78"/>
    <w:rsid w:val="00823217"/>
    <w:rsid w:val="00823802"/>
    <w:rsid w:val="00827A6B"/>
    <w:rsid w:val="00827E8D"/>
    <w:rsid w:val="00831059"/>
    <w:rsid w:val="0083116A"/>
    <w:rsid w:val="008336B2"/>
    <w:rsid w:val="00833A28"/>
    <w:rsid w:val="00833A31"/>
    <w:rsid w:val="008345A2"/>
    <w:rsid w:val="00834875"/>
    <w:rsid w:val="00834E98"/>
    <w:rsid w:val="00835046"/>
    <w:rsid w:val="008351A0"/>
    <w:rsid w:val="00835CEA"/>
    <w:rsid w:val="00835E76"/>
    <w:rsid w:val="00836E31"/>
    <w:rsid w:val="0083715C"/>
    <w:rsid w:val="008401BD"/>
    <w:rsid w:val="00840272"/>
    <w:rsid w:val="0084052F"/>
    <w:rsid w:val="008405A2"/>
    <w:rsid w:val="00841686"/>
    <w:rsid w:val="0084670E"/>
    <w:rsid w:val="00846A71"/>
    <w:rsid w:val="00847401"/>
    <w:rsid w:val="008474BA"/>
    <w:rsid w:val="00847C05"/>
    <w:rsid w:val="00854655"/>
    <w:rsid w:val="00855186"/>
    <w:rsid w:val="00855DD2"/>
    <w:rsid w:val="00855F56"/>
    <w:rsid w:val="00860BFA"/>
    <w:rsid w:val="00861E2E"/>
    <w:rsid w:val="008643CF"/>
    <w:rsid w:val="00866DF7"/>
    <w:rsid w:val="008700EE"/>
    <w:rsid w:val="00870D03"/>
    <w:rsid w:val="00871D43"/>
    <w:rsid w:val="00872BB3"/>
    <w:rsid w:val="0087567A"/>
    <w:rsid w:val="00876C0A"/>
    <w:rsid w:val="00877DCE"/>
    <w:rsid w:val="0088162D"/>
    <w:rsid w:val="0088194D"/>
    <w:rsid w:val="00882437"/>
    <w:rsid w:val="00882DCE"/>
    <w:rsid w:val="0088317B"/>
    <w:rsid w:val="00883189"/>
    <w:rsid w:val="008834FC"/>
    <w:rsid w:val="008851A1"/>
    <w:rsid w:val="00885E24"/>
    <w:rsid w:val="00885F62"/>
    <w:rsid w:val="008860BB"/>
    <w:rsid w:val="00886C2F"/>
    <w:rsid w:val="00887A62"/>
    <w:rsid w:val="008906AC"/>
    <w:rsid w:val="00890FED"/>
    <w:rsid w:val="008914DF"/>
    <w:rsid w:val="008931E9"/>
    <w:rsid w:val="00897D31"/>
    <w:rsid w:val="008A129E"/>
    <w:rsid w:val="008A132C"/>
    <w:rsid w:val="008A2B18"/>
    <w:rsid w:val="008A51DD"/>
    <w:rsid w:val="008A793D"/>
    <w:rsid w:val="008B1B47"/>
    <w:rsid w:val="008B2D8D"/>
    <w:rsid w:val="008B365E"/>
    <w:rsid w:val="008B3B70"/>
    <w:rsid w:val="008B3EA4"/>
    <w:rsid w:val="008B61A2"/>
    <w:rsid w:val="008B6828"/>
    <w:rsid w:val="008B7774"/>
    <w:rsid w:val="008B7B77"/>
    <w:rsid w:val="008C1C58"/>
    <w:rsid w:val="008C2F63"/>
    <w:rsid w:val="008C304F"/>
    <w:rsid w:val="008C30CB"/>
    <w:rsid w:val="008C3273"/>
    <w:rsid w:val="008C5BD8"/>
    <w:rsid w:val="008C71EF"/>
    <w:rsid w:val="008D0084"/>
    <w:rsid w:val="008D28F6"/>
    <w:rsid w:val="008D2CCD"/>
    <w:rsid w:val="008D60DD"/>
    <w:rsid w:val="008D733E"/>
    <w:rsid w:val="008D7426"/>
    <w:rsid w:val="008E0064"/>
    <w:rsid w:val="008E0677"/>
    <w:rsid w:val="008E08EA"/>
    <w:rsid w:val="008E0DC4"/>
    <w:rsid w:val="008E0E28"/>
    <w:rsid w:val="008E1750"/>
    <w:rsid w:val="008E180E"/>
    <w:rsid w:val="008E2FA7"/>
    <w:rsid w:val="008E4351"/>
    <w:rsid w:val="008E5026"/>
    <w:rsid w:val="008E59AA"/>
    <w:rsid w:val="008E6177"/>
    <w:rsid w:val="008E636C"/>
    <w:rsid w:val="008E6939"/>
    <w:rsid w:val="008E7D32"/>
    <w:rsid w:val="008E7F60"/>
    <w:rsid w:val="008F0506"/>
    <w:rsid w:val="008F11CE"/>
    <w:rsid w:val="008F21E2"/>
    <w:rsid w:val="008F59ED"/>
    <w:rsid w:val="008F68D5"/>
    <w:rsid w:val="008F7288"/>
    <w:rsid w:val="008F772C"/>
    <w:rsid w:val="009006DB"/>
    <w:rsid w:val="0090075F"/>
    <w:rsid w:val="00900C89"/>
    <w:rsid w:val="00901E17"/>
    <w:rsid w:val="00902659"/>
    <w:rsid w:val="00904381"/>
    <w:rsid w:val="009049F0"/>
    <w:rsid w:val="009061FC"/>
    <w:rsid w:val="009110BB"/>
    <w:rsid w:val="00911344"/>
    <w:rsid w:val="009114EB"/>
    <w:rsid w:val="00911954"/>
    <w:rsid w:val="00912E2E"/>
    <w:rsid w:val="009133A8"/>
    <w:rsid w:val="0091413D"/>
    <w:rsid w:val="0091547B"/>
    <w:rsid w:val="009154A4"/>
    <w:rsid w:val="00916F0C"/>
    <w:rsid w:val="0092092D"/>
    <w:rsid w:val="009210F3"/>
    <w:rsid w:val="00923359"/>
    <w:rsid w:val="0092485A"/>
    <w:rsid w:val="00924EC0"/>
    <w:rsid w:val="0092675F"/>
    <w:rsid w:val="00926CC5"/>
    <w:rsid w:val="009279AD"/>
    <w:rsid w:val="00932360"/>
    <w:rsid w:val="00932F92"/>
    <w:rsid w:val="0093306D"/>
    <w:rsid w:val="009338F3"/>
    <w:rsid w:val="009346E5"/>
    <w:rsid w:val="00935F2C"/>
    <w:rsid w:val="00935FDB"/>
    <w:rsid w:val="00936BBC"/>
    <w:rsid w:val="009372F6"/>
    <w:rsid w:val="00937696"/>
    <w:rsid w:val="00941AD7"/>
    <w:rsid w:val="009420F4"/>
    <w:rsid w:val="00942BC7"/>
    <w:rsid w:val="0094530B"/>
    <w:rsid w:val="00946E42"/>
    <w:rsid w:val="00951454"/>
    <w:rsid w:val="00951F82"/>
    <w:rsid w:val="00952D82"/>
    <w:rsid w:val="0095404D"/>
    <w:rsid w:val="00954F13"/>
    <w:rsid w:val="00955D5F"/>
    <w:rsid w:val="00956410"/>
    <w:rsid w:val="00956BB3"/>
    <w:rsid w:val="009575E4"/>
    <w:rsid w:val="00957B8F"/>
    <w:rsid w:val="00957E91"/>
    <w:rsid w:val="00960783"/>
    <w:rsid w:val="00960A67"/>
    <w:rsid w:val="00961C5E"/>
    <w:rsid w:val="00963916"/>
    <w:rsid w:val="00964932"/>
    <w:rsid w:val="00965E02"/>
    <w:rsid w:val="00965E98"/>
    <w:rsid w:val="009660DF"/>
    <w:rsid w:val="009665CB"/>
    <w:rsid w:val="00966E25"/>
    <w:rsid w:val="00966E91"/>
    <w:rsid w:val="00967C8E"/>
    <w:rsid w:val="009700DE"/>
    <w:rsid w:val="00970194"/>
    <w:rsid w:val="00970B0C"/>
    <w:rsid w:val="009711AA"/>
    <w:rsid w:val="00971DF2"/>
    <w:rsid w:val="00972C15"/>
    <w:rsid w:val="00972D54"/>
    <w:rsid w:val="009747B3"/>
    <w:rsid w:val="00974ED9"/>
    <w:rsid w:val="00975805"/>
    <w:rsid w:val="00975B7B"/>
    <w:rsid w:val="00975B9E"/>
    <w:rsid w:val="009766E2"/>
    <w:rsid w:val="00976B88"/>
    <w:rsid w:val="009777C2"/>
    <w:rsid w:val="00980925"/>
    <w:rsid w:val="0098143D"/>
    <w:rsid w:val="00981849"/>
    <w:rsid w:val="00982665"/>
    <w:rsid w:val="00983DC5"/>
    <w:rsid w:val="009840CC"/>
    <w:rsid w:val="00984490"/>
    <w:rsid w:val="009847DA"/>
    <w:rsid w:val="009858A0"/>
    <w:rsid w:val="00985C8A"/>
    <w:rsid w:val="00990806"/>
    <w:rsid w:val="009909A9"/>
    <w:rsid w:val="0099105F"/>
    <w:rsid w:val="00991AE6"/>
    <w:rsid w:val="009923F4"/>
    <w:rsid w:val="00992999"/>
    <w:rsid w:val="00993AF4"/>
    <w:rsid w:val="009943F3"/>
    <w:rsid w:val="009947A1"/>
    <w:rsid w:val="009950BE"/>
    <w:rsid w:val="0099511B"/>
    <w:rsid w:val="00995EC0"/>
    <w:rsid w:val="00996146"/>
    <w:rsid w:val="00996161"/>
    <w:rsid w:val="009961D9"/>
    <w:rsid w:val="00996C78"/>
    <w:rsid w:val="009974A7"/>
    <w:rsid w:val="009976F5"/>
    <w:rsid w:val="0099791F"/>
    <w:rsid w:val="009A0EA4"/>
    <w:rsid w:val="009A10C7"/>
    <w:rsid w:val="009A14FD"/>
    <w:rsid w:val="009A2FBB"/>
    <w:rsid w:val="009A4738"/>
    <w:rsid w:val="009A4B7F"/>
    <w:rsid w:val="009A4FC6"/>
    <w:rsid w:val="009A6F72"/>
    <w:rsid w:val="009A71CF"/>
    <w:rsid w:val="009B10F5"/>
    <w:rsid w:val="009B613A"/>
    <w:rsid w:val="009B72DE"/>
    <w:rsid w:val="009B770C"/>
    <w:rsid w:val="009B7938"/>
    <w:rsid w:val="009C095E"/>
    <w:rsid w:val="009C0D91"/>
    <w:rsid w:val="009C1DB2"/>
    <w:rsid w:val="009C216C"/>
    <w:rsid w:val="009C26F2"/>
    <w:rsid w:val="009C374B"/>
    <w:rsid w:val="009C4789"/>
    <w:rsid w:val="009C4A2A"/>
    <w:rsid w:val="009C5164"/>
    <w:rsid w:val="009C64B9"/>
    <w:rsid w:val="009C6CB0"/>
    <w:rsid w:val="009C758A"/>
    <w:rsid w:val="009C79B0"/>
    <w:rsid w:val="009D0FC3"/>
    <w:rsid w:val="009D13E6"/>
    <w:rsid w:val="009D23A8"/>
    <w:rsid w:val="009D6317"/>
    <w:rsid w:val="009E03A7"/>
    <w:rsid w:val="009E167D"/>
    <w:rsid w:val="009E17B2"/>
    <w:rsid w:val="009E22DB"/>
    <w:rsid w:val="009E339D"/>
    <w:rsid w:val="009E450F"/>
    <w:rsid w:val="009E4790"/>
    <w:rsid w:val="009E4FA1"/>
    <w:rsid w:val="009E60F6"/>
    <w:rsid w:val="009E7523"/>
    <w:rsid w:val="009E75C9"/>
    <w:rsid w:val="009E7F8D"/>
    <w:rsid w:val="009F04B8"/>
    <w:rsid w:val="009F21D1"/>
    <w:rsid w:val="009F6691"/>
    <w:rsid w:val="00A002A0"/>
    <w:rsid w:val="00A018FB"/>
    <w:rsid w:val="00A02AD5"/>
    <w:rsid w:val="00A02FD5"/>
    <w:rsid w:val="00A035F5"/>
    <w:rsid w:val="00A0428F"/>
    <w:rsid w:val="00A048DC"/>
    <w:rsid w:val="00A04DE8"/>
    <w:rsid w:val="00A0511E"/>
    <w:rsid w:val="00A06486"/>
    <w:rsid w:val="00A06732"/>
    <w:rsid w:val="00A067F7"/>
    <w:rsid w:val="00A07DE7"/>
    <w:rsid w:val="00A10749"/>
    <w:rsid w:val="00A12617"/>
    <w:rsid w:val="00A13072"/>
    <w:rsid w:val="00A143D8"/>
    <w:rsid w:val="00A15323"/>
    <w:rsid w:val="00A155CD"/>
    <w:rsid w:val="00A2095B"/>
    <w:rsid w:val="00A21A99"/>
    <w:rsid w:val="00A234EC"/>
    <w:rsid w:val="00A25212"/>
    <w:rsid w:val="00A26BDD"/>
    <w:rsid w:val="00A325F8"/>
    <w:rsid w:val="00A32715"/>
    <w:rsid w:val="00A32E8E"/>
    <w:rsid w:val="00A3391C"/>
    <w:rsid w:val="00A36652"/>
    <w:rsid w:val="00A404BC"/>
    <w:rsid w:val="00A418F0"/>
    <w:rsid w:val="00A41E07"/>
    <w:rsid w:val="00A4299E"/>
    <w:rsid w:val="00A42D86"/>
    <w:rsid w:val="00A440B8"/>
    <w:rsid w:val="00A4566C"/>
    <w:rsid w:val="00A4615D"/>
    <w:rsid w:val="00A46817"/>
    <w:rsid w:val="00A469AC"/>
    <w:rsid w:val="00A5079D"/>
    <w:rsid w:val="00A507D4"/>
    <w:rsid w:val="00A537B5"/>
    <w:rsid w:val="00A53E4A"/>
    <w:rsid w:val="00A540FB"/>
    <w:rsid w:val="00A54372"/>
    <w:rsid w:val="00A5575D"/>
    <w:rsid w:val="00A56463"/>
    <w:rsid w:val="00A6261C"/>
    <w:rsid w:val="00A62C72"/>
    <w:rsid w:val="00A633BC"/>
    <w:rsid w:val="00A64695"/>
    <w:rsid w:val="00A64B5D"/>
    <w:rsid w:val="00A658B9"/>
    <w:rsid w:val="00A66BAA"/>
    <w:rsid w:val="00A67927"/>
    <w:rsid w:val="00A70C59"/>
    <w:rsid w:val="00A7112D"/>
    <w:rsid w:val="00A71227"/>
    <w:rsid w:val="00A72D16"/>
    <w:rsid w:val="00A77420"/>
    <w:rsid w:val="00A804B0"/>
    <w:rsid w:val="00A80ED7"/>
    <w:rsid w:val="00A81906"/>
    <w:rsid w:val="00A81D66"/>
    <w:rsid w:val="00A81E36"/>
    <w:rsid w:val="00A82D17"/>
    <w:rsid w:val="00A82F14"/>
    <w:rsid w:val="00A87A2B"/>
    <w:rsid w:val="00A92A67"/>
    <w:rsid w:val="00A950F9"/>
    <w:rsid w:val="00A9572A"/>
    <w:rsid w:val="00A962DE"/>
    <w:rsid w:val="00A96699"/>
    <w:rsid w:val="00A973C4"/>
    <w:rsid w:val="00A97C29"/>
    <w:rsid w:val="00A97D75"/>
    <w:rsid w:val="00AA1AAD"/>
    <w:rsid w:val="00AA29F5"/>
    <w:rsid w:val="00AA3BC2"/>
    <w:rsid w:val="00AA51C3"/>
    <w:rsid w:val="00AA5EF4"/>
    <w:rsid w:val="00AA6B78"/>
    <w:rsid w:val="00AB06FF"/>
    <w:rsid w:val="00AB5011"/>
    <w:rsid w:val="00AB572A"/>
    <w:rsid w:val="00AB5DC7"/>
    <w:rsid w:val="00AB616B"/>
    <w:rsid w:val="00AB65AC"/>
    <w:rsid w:val="00AB72E3"/>
    <w:rsid w:val="00AC0C55"/>
    <w:rsid w:val="00AC2764"/>
    <w:rsid w:val="00AC3E04"/>
    <w:rsid w:val="00AC48D9"/>
    <w:rsid w:val="00AC4F31"/>
    <w:rsid w:val="00AC5894"/>
    <w:rsid w:val="00AC6383"/>
    <w:rsid w:val="00AC7D84"/>
    <w:rsid w:val="00AD0A26"/>
    <w:rsid w:val="00AD4596"/>
    <w:rsid w:val="00AD474A"/>
    <w:rsid w:val="00AD6431"/>
    <w:rsid w:val="00AD6E85"/>
    <w:rsid w:val="00AE0716"/>
    <w:rsid w:val="00AE0B17"/>
    <w:rsid w:val="00AE1242"/>
    <w:rsid w:val="00AE1906"/>
    <w:rsid w:val="00AE1E04"/>
    <w:rsid w:val="00AE1E34"/>
    <w:rsid w:val="00AE282B"/>
    <w:rsid w:val="00AE30F8"/>
    <w:rsid w:val="00AE3175"/>
    <w:rsid w:val="00AE489C"/>
    <w:rsid w:val="00AE4997"/>
    <w:rsid w:val="00AE4BBE"/>
    <w:rsid w:val="00AE6D09"/>
    <w:rsid w:val="00AE76C9"/>
    <w:rsid w:val="00AF07AE"/>
    <w:rsid w:val="00AF08DE"/>
    <w:rsid w:val="00AF1416"/>
    <w:rsid w:val="00AF3A2A"/>
    <w:rsid w:val="00AF4AF3"/>
    <w:rsid w:val="00AF4E30"/>
    <w:rsid w:val="00AF5EF1"/>
    <w:rsid w:val="00AF7E02"/>
    <w:rsid w:val="00B0010E"/>
    <w:rsid w:val="00B02A52"/>
    <w:rsid w:val="00B03B89"/>
    <w:rsid w:val="00B03DE6"/>
    <w:rsid w:val="00B04992"/>
    <w:rsid w:val="00B057E5"/>
    <w:rsid w:val="00B05805"/>
    <w:rsid w:val="00B071BA"/>
    <w:rsid w:val="00B10694"/>
    <w:rsid w:val="00B10DC4"/>
    <w:rsid w:val="00B11180"/>
    <w:rsid w:val="00B12D6E"/>
    <w:rsid w:val="00B13C2B"/>
    <w:rsid w:val="00B14237"/>
    <w:rsid w:val="00B14E55"/>
    <w:rsid w:val="00B200AE"/>
    <w:rsid w:val="00B20549"/>
    <w:rsid w:val="00B20C46"/>
    <w:rsid w:val="00B219DB"/>
    <w:rsid w:val="00B21E89"/>
    <w:rsid w:val="00B231BD"/>
    <w:rsid w:val="00B235DF"/>
    <w:rsid w:val="00B23B84"/>
    <w:rsid w:val="00B249C3"/>
    <w:rsid w:val="00B25207"/>
    <w:rsid w:val="00B258CA"/>
    <w:rsid w:val="00B30B1F"/>
    <w:rsid w:val="00B33F50"/>
    <w:rsid w:val="00B3413E"/>
    <w:rsid w:val="00B3451A"/>
    <w:rsid w:val="00B345F4"/>
    <w:rsid w:val="00B41670"/>
    <w:rsid w:val="00B41F86"/>
    <w:rsid w:val="00B454F0"/>
    <w:rsid w:val="00B468F3"/>
    <w:rsid w:val="00B476F0"/>
    <w:rsid w:val="00B47DAC"/>
    <w:rsid w:val="00B501B7"/>
    <w:rsid w:val="00B50522"/>
    <w:rsid w:val="00B50EF7"/>
    <w:rsid w:val="00B5217D"/>
    <w:rsid w:val="00B52ADA"/>
    <w:rsid w:val="00B52EA7"/>
    <w:rsid w:val="00B53B3B"/>
    <w:rsid w:val="00B54BE6"/>
    <w:rsid w:val="00B5502C"/>
    <w:rsid w:val="00B55EA9"/>
    <w:rsid w:val="00B56BC6"/>
    <w:rsid w:val="00B578A8"/>
    <w:rsid w:val="00B57EDD"/>
    <w:rsid w:val="00B60806"/>
    <w:rsid w:val="00B60BC8"/>
    <w:rsid w:val="00B6136A"/>
    <w:rsid w:val="00B617FD"/>
    <w:rsid w:val="00B61978"/>
    <w:rsid w:val="00B625BF"/>
    <w:rsid w:val="00B6262B"/>
    <w:rsid w:val="00B62A0D"/>
    <w:rsid w:val="00B63971"/>
    <w:rsid w:val="00B65E08"/>
    <w:rsid w:val="00B66854"/>
    <w:rsid w:val="00B6696C"/>
    <w:rsid w:val="00B67BF4"/>
    <w:rsid w:val="00B67CFF"/>
    <w:rsid w:val="00B70AE8"/>
    <w:rsid w:val="00B70F42"/>
    <w:rsid w:val="00B7104C"/>
    <w:rsid w:val="00B714B8"/>
    <w:rsid w:val="00B7243A"/>
    <w:rsid w:val="00B74042"/>
    <w:rsid w:val="00B75BF5"/>
    <w:rsid w:val="00B76CAF"/>
    <w:rsid w:val="00B770D1"/>
    <w:rsid w:val="00B80CC4"/>
    <w:rsid w:val="00B80CFE"/>
    <w:rsid w:val="00B819D5"/>
    <w:rsid w:val="00B821C2"/>
    <w:rsid w:val="00B82FCD"/>
    <w:rsid w:val="00B8513C"/>
    <w:rsid w:val="00B85752"/>
    <w:rsid w:val="00B86105"/>
    <w:rsid w:val="00B9292C"/>
    <w:rsid w:val="00B929F5"/>
    <w:rsid w:val="00B92B91"/>
    <w:rsid w:val="00B95790"/>
    <w:rsid w:val="00B957F1"/>
    <w:rsid w:val="00B963BC"/>
    <w:rsid w:val="00B9788D"/>
    <w:rsid w:val="00BA0038"/>
    <w:rsid w:val="00BA0CD8"/>
    <w:rsid w:val="00BA0E59"/>
    <w:rsid w:val="00BA1A2C"/>
    <w:rsid w:val="00BA313E"/>
    <w:rsid w:val="00BA33CC"/>
    <w:rsid w:val="00BA3AAD"/>
    <w:rsid w:val="00BA3DA6"/>
    <w:rsid w:val="00BA436B"/>
    <w:rsid w:val="00BA4420"/>
    <w:rsid w:val="00BA47E2"/>
    <w:rsid w:val="00BA5489"/>
    <w:rsid w:val="00BB025E"/>
    <w:rsid w:val="00BB5908"/>
    <w:rsid w:val="00BB5CB5"/>
    <w:rsid w:val="00BC02FE"/>
    <w:rsid w:val="00BC0802"/>
    <w:rsid w:val="00BC1FF8"/>
    <w:rsid w:val="00BC31ED"/>
    <w:rsid w:val="00BC32C5"/>
    <w:rsid w:val="00BC3D1A"/>
    <w:rsid w:val="00BC4534"/>
    <w:rsid w:val="00BC453D"/>
    <w:rsid w:val="00BC493E"/>
    <w:rsid w:val="00BC4EE9"/>
    <w:rsid w:val="00BC4F79"/>
    <w:rsid w:val="00BC77EE"/>
    <w:rsid w:val="00BD1476"/>
    <w:rsid w:val="00BD187D"/>
    <w:rsid w:val="00BD1972"/>
    <w:rsid w:val="00BD34BD"/>
    <w:rsid w:val="00BD3559"/>
    <w:rsid w:val="00BD4D41"/>
    <w:rsid w:val="00BD56FF"/>
    <w:rsid w:val="00BD59E9"/>
    <w:rsid w:val="00BD5C83"/>
    <w:rsid w:val="00BD5D1C"/>
    <w:rsid w:val="00BE045D"/>
    <w:rsid w:val="00BE093F"/>
    <w:rsid w:val="00BE1E20"/>
    <w:rsid w:val="00BE3B9C"/>
    <w:rsid w:val="00BE3E9E"/>
    <w:rsid w:val="00BE46A6"/>
    <w:rsid w:val="00BE49B3"/>
    <w:rsid w:val="00BE4C47"/>
    <w:rsid w:val="00BF28A9"/>
    <w:rsid w:val="00BF47B9"/>
    <w:rsid w:val="00BF4967"/>
    <w:rsid w:val="00BF4BB3"/>
    <w:rsid w:val="00BF53D4"/>
    <w:rsid w:val="00BF5496"/>
    <w:rsid w:val="00BF5853"/>
    <w:rsid w:val="00BF6821"/>
    <w:rsid w:val="00BF7293"/>
    <w:rsid w:val="00BF78D1"/>
    <w:rsid w:val="00C00E4A"/>
    <w:rsid w:val="00C00F0F"/>
    <w:rsid w:val="00C02856"/>
    <w:rsid w:val="00C028BE"/>
    <w:rsid w:val="00C02A06"/>
    <w:rsid w:val="00C03030"/>
    <w:rsid w:val="00C03247"/>
    <w:rsid w:val="00C044C7"/>
    <w:rsid w:val="00C06E92"/>
    <w:rsid w:val="00C10BDD"/>
    <w:rsid w:val="00C1163E"/>
    <w:rsid w:val="00C11745"/>
    <w:rsid w:val="00C136CF"/>
    <w:rsid w:val="00C13DAA"/>
    <w:rsid w:val="00C1475B"/>
    <w:rsid w:val="00C16EAF"/>
    <w:rsid w:val="00C1785C"/>
    <w:rsid w:val="00C17C17"/>
    <w:rsid w:val="00C20418"/>
    <w:rsid w:val="00C211CB"/>
    <w:rsid w:val="00C21647"/>
    <w:rsid w:val="00C227FD"/>
    <w:rsid w:val="00C22D22"/>
    <w:rsid w:val="00C231FA"/>
    <w:rsid w:val="00C23F1F"/>
    <w:rsid w:val="00C25096"/>
    <w:rsid w:val="00C253AC"/>
    <w:rsid w:val="00C260C6"/>
    <w:rsid w:val="00C265E7"/>
    <w:rsid w:val="00C27B43"/>
    <w:rsid w:val="00C27E24"/>
    <w:rsid w:val="00C30B74"/>
    <w:rsid w:val="00C34987"/>
    <w:rsid w:val="00C34E77"/>
    <w:rsid w:val="00C34F36"/>
    <w:rsid w:val="00C35452"/>
    <w:rsid w:val="00C35831"/>
    <w:rsid w:val="00C3742C"/>
    <w:rsid w:val="00C403FC"/>
    <w:rsid w:val="00C40A99"/>
    <w:rsid w:val="00C41DCD"/>
    <w:rsid w:val="00C41FB7"/>
    <w:rsid w:val="00C42468"/>
    <w:rsid w:val="00C424E3"/>
    <w:rsid w:val="00C43FD1"/>
    <w:rsid w:val="00C44AB5"/>
    <w:rsid w:val="00C452BC"/>
    <w:rsid w:val="00C45CA2"/>
    <w:rsid w:val="00C5173D"/>
    <w:rsid w:val="00C5189D"/>
    <w:rsid w:val="00C518E8"/>
    <w:rsid w:val="00C522B1"/>
    <w:rsid w:val="00C54ED4"/>
    <w:rsid w:val="00C560F8"/>
    <w:rsid w:val="00C56E2F"/>
    <w:rsid w:val="00C57CA1"/>
    <w:rsid w:val="00C60B1F"/>
    <w:rsid w:val="00C620F3"/>
    <w:rsid w:val="00C6381E"/>
    <w:rsid w:val="00C6679B"/>
    <w:rsid w:val="00C671D4"/>
    <w:rsid w:val="00C67850"/>
    <w:rsid w:val="00C70000"/>
    <w:rsid w:val="00C709BB"/>
    <w:rsid w:val="00C730AB"/>
    <w:rsid w:val="00C74723"/>
    <w:rsid w:val="00C74776"/>
    <w:rsid w:val="00C80D68"/>
    <w:rsid w:val="00C817AA"/>
    <w:rsid w:val="00C81C3C"/>
    <w:rsid w:val="00C82089"/>
    <w:rsid w:val="00C842E5"/>
    <w:rsid w:val="00C85857"/>
    <w:rsid w:val="00C869DE"/>
    <w:rsid w:val="00C8727A"/>
    <w:rsid w:val="00C87762"/>
    <w:rsid w:val="00C87C4C"/>
    <w:rsid w:val="00C924EC"/>
    <w:rsid w:val="00C92837"/>
    <w:rsid w:val="00C94113"/>
    <w:rsid w:val="00C94590"/>
    <w:rsid w:val="00C964A6"/>
    <w:rsid w:val="00C96543"/>
    <w:rsid w:val="00CA04ED"/>
    <w:rsid w:val="00CA1B55"/>
    <w:rsid w:val="00CA1BA0"/>
    <w:rsid w:val="00CA2F78"/>
    <w:rsid w:val="00CA3358"/>
    <w:rsid w:val="00CA4523"/>
    <w:rsid w:val="00CA51E1"/>
    <w:rsid w:val="00CA5C68"/>
    <w:rsid w:val="00CA5D52"/>
    <w:rsid w:val="00CA6AE9"/>
    <w:rsid w:val="00CA700C"/>
    <w:rsid w:val="00CA733B"/>
    <w:rsid w:val="00CA7B31"/>
    <w:rsid w:val="00CB0AD1"/>
    <w:rsid w:val="00CB1C35"/>
    <w:rsid w:val="00CB1EF9"/>
    <w:rsid w:val="00CB22F1"/>
    <w:rsid w:val="00CB2D7B"/>
    <w:rsid w:val="00CB2E14"/>
    <w:rsid w:val="00CB3D08"/>
    <w:rsid w:val="00CB7A26"/>
    <w:rsid w:val="00CB7ADD"/>
    <w:rsid w:val="00CC026C"/>
    <w:rsid w:val="00CC096E"/>
    <w:rsid w:val="00CC16DC"/>
    <w:rsid w:val="00CC16EC"/>
    <w:rsid w:val="00CC2250"/>
    <w:rsid w:val="00CC26F5"/>
    <w:rsid w:val="00CC281A"/>
    <w:rsid w:val="00CC2A7E"/>
    <w:rsid w:val="00CC2FB9"/>
    <w:rsid w:val="00CC33A6"/>
    <w:rsid w:val="00CC4081"/>
    <w:rsid w:val="00CC55EB"/>
    <w:rsid w:val="00CC58DC"/>
    <w:rsid w:val="00CC747C"/>
    <w:rsid w:val="00CD0C10"/>
    <w:rsid w:val="00CD11F3"/>
    <w:rsid w:val="00CD16D7"/>
    <w:rsid w:val="00CD2140"/>
    <w:rsid w:val="00CD2507"/>
    <w:rsid w:val="00CD2651"/>
    <w:rsid w:val="00CD34E0"/>
    <w:rsid w:val="00CD4CC0"/>
    <w:rsid w:val="00CD5D82"/>
    <w:rsid w:val="00CD5E31"/>
    <w:rsid w:val="00CD7FDD"/>
    <w:rsid w:val="00CE2212"/>
    <w:rsid w:val="00CE354A"/>
    <w:rsid w:val="00CE4365"/>
    <w:rsid w:val="00CE4E43"/>
    <w:rsid w:val="00CE5D2E"/>
    <w:rsid w:val="00CF0567"/>
    <w:rsid w:val="00CF1680"/>
    <w:rsid w:val="00CF17D9"/>
    <w:rsid w:val="00CF1D75"/>
    <w:rsid w:val="00CF324F"/>
    <w:rsid w:val="00CF4211"/>
    <w:rsid w:val="00CF5B47"/>
    <w:rsid w:val="00CF6B8D"/>
    <w:rsid w:val="00CF6F39"/>
    <w:rsid w:val="00CF7AFD"/>
    <w:rsid w:val="00CF7B33"/>
    <w:rsid w:val="00CF7B53"/>
    <w:rsid w:val="00CF7EE2"/>
    <w:rsid w:val="00D00A70"/>
    <w:rsid w:val="00D00F85"/>
    <w:rsid w:val="00D0119C"/>
    <w:rsid w:val="00D01407"/>
    <w:rsid w:val="00D024B5"/>
    <w:rsid w:val="00D03441"/>
    <w:rsid w:val="00D03F2F"/>
    <w:rsid w:val="00D052B8"/>
    <w:rsid w:val="00D05EE6"/>
    <w:rsid w:val="00D11711"/>
    <w:rsid w:val="00D1396E"/>
    <w:rsid w:val="00D13A2E"/>
    <w:rsid w:val="00D13C7B"/>
    <w:rsid w:val="00D144BC"/>
    <w:rsid w:val="00D147A6"/>
    <w:rsid w:val="00D147D8"/>
    <w:rsid w:val="00D1633B"/>
    <w:rsid w:val="00D17AFB"/>
    <w:rsid w:val="00D17E3B"/>
    <w:rsid w:val="00D20E70"/>
    <w:rsid w:val="00D23B29"/>
    <w:rsid w:val="00D24BEA"/>
    <w:rsid w:val="00D27134"/>
    <w:rsid w:val="00D2744A"/>
    <w:rsid w:val="00D27C59"/>
    <w:rsid w:val="00D309E1"/>
    <w:rsid w:val="00D323F2"/>
    <w:rsid w:val="00D33546"/>
    <w:rsid w:val="00D3407F"/>
    <w:rsid w:val="00D3480A"/>
    <w:rsid w:val="00D35980"/>
    <w:rsid w:val="00D40FD7"/>
    <w:rsid w:val="00D41D4D"/>
    <w:rsid w:val="00D436CF"/>
    <w:rsid w:val="00D467D9"/>
    <w:rsid w:val="00D46A24"/>
    <w:rsid w:val="00D47145"/>
    <w:rsid w:val="00D47BA2"/>
    <w:rsid w:val="00D5087E"/>
    <w:rsid w:val="00D51BAC"/>
    <w:rsid w:val="00D5340D"/>
    <w:rsid w:val="00D53B70"/>
    <w:rsid w:val="00D53E0F"/>
    <w:rsid w:val="00D53EBA"/>
    <w:rsid w:val="00D544D9"/>
    <w:rsid w:val="00D54E39"/>
    <w:rsid w:val="00D55F7B"/>
    <w:rsid w:val="00D56911"/>
    <w:rsid w:val="00D5708F"/>
    <w:rsid w:val="00D57760"/>
    <w:rsid w:val="00D57C1E"/>
    <w:rsid w:val="00D60C70"/>
    <w:rsid w:val="00D6215C"/>
    <w:rsid w:val="00D62261"/>
    <w:rsid w:val="00D626ED"/>
    <w:rsid w:val="00D6279E"/>
    <w:rsid w:val="00D63A8C"/>
    <w:rsid w:val="00D67C3E"/>
    <w:rsid w:val="00D709A9"/>
    <w:rsid w:val="00D70EA5"/>
    <w:rsid w:val="00D71615"/>
    <w:rsid w:val="00D727B6"/>
    <w:rsid w:val="00D72C83"/>
    <w:rsid w:val="00D74B46"/>
    <w:rsid w:val="00D76036"/>
    <w:rsid w:val="00D77573"/>
    <w:rsid w:val="00D77725"/>
    <w:rsid w:val="00D81882"/>
    <w:rsid w:val="00D81FBD"/>
    <w:rsid w:val="00D82179"/>
    <w:rsid w:val="00D83622"/>
    <w:rsid w:val="00D83F76"/>
    <w:rsid w:val="00D840DC"/>
    <w:rsid w:val="00D846B8"/>
    <w:rsid w:val="00D85087"/>
    <w:rsid w:val="00D85422"/>
    <w:rsid w:val="00D876EF"/>
    <w:rsid w:val="00D87BEB"/>
    <w:rsid w:val="00D90E42"/>
    <w:rsid w:val="00D90E4B"/>
    <w:rsid w:val="00D9289F"/>
    <w:rsid w:val="00D9367B"/>
    <w:rsid w:val="00D9405E"/>
    <w:rsid w:val="00D94455"/>
    <w:rsid w:val="00D95E87"/>
    <w:rsid w:val="00D961F2"/>
    <w:rsid w:val="00D9704C"/>
    <w:rsid w:val="00DA0E51"/>
    <w:rsid w:val="00DA1E51"/>
    <w:rsid w:val="00DA1F4E"/>
    <w:rsid w:val="00DA30C9"/>
    <w:rsid w:val="00DA3950"/>
    <w:rsid w:val="00DA56E0"/>
    <w:rsid w:val="00DA58D8"/>
    <w:rsid w:val="00DA710D"/>
    <w:rsid w:val="00DB0391"/>
    <w:rsid w:val="00DB0D84"/>
    <w:rsid w:val="00DB0ED7"/>
    <w:rsid w:val="00DB58A0"/>
    <w:rsid w:val="00DB58CC"/>
    <w:rsid w:val="00DB5B52"/>
    <w:rsid w:val="00DB686E"/>
    <w:rsid w:val="00DB72D1"/>
    <w:rsid w:val="00DB79D7"/>
    <w:rsid w:val="00DC002B"/>
    <w:rsid w:val="00DC08D7"/>
    <w:rsid w:val="00DC0B4C"/>
    <w:rsid w:val="00DC17BF"/>
    <w:rsid w:val="00DC17C8"/>
    <w:rsid w:val="00DC2936"/>
    <w:rsid w:val="00DC31F3"/>
    <w:rsid w:val="00DC4306"/>
    <w:rsid w:val="00DC783A"/>
    <w:rsid w:val="00DD1890"/>
    <w:rsid w:val="00DD1A2F"/>
    <w:rsid w:val="00DD249F"/>
    <w:rsid w:val="00DD2818"/>
    <w:rsid w:val="00DD4ED6"/>
    <w:rsid w:val="00DD53AE"/>
    <w:rsid w:val="00DD5881"/>
    <w:rsid w:val="00DD6B22"/>
    <w:rsid w:val="00DD72A0"/>
    <w:rsid w:val="00DE065F"/>
    <w:rsid w:val="00DE20CF"/>
    <w:rsid w:val="00DE289F"/>
    <w:rsid w:val="00DE2A2B"/>
    <w:rsid w:val="00DE3416"/>
    <w:rsid w:val="00DE50BE"/>
    <w:rsid w:val="00DE5C5A"/>
    <w:rsid w:val="00DF1E73"/>
    <w:rsid w:val="00DF298D"/>
    <w:rsid w:val="00DF327A"/>
    <w:rsid w:val="00DF3387"/>
    <w:rsid w:val="00DF36AE"/>
    <w:rsid w:val="00DF4EFD"/>
    <w:rsid w:val="00DF5B0F"/>
    <w:rsid w:val="00DF5BC0"/>
    <w:rsid w:val="00DF600B"/>
    <w:rsid w:val="00E00428"/>
    <w:rsid w:val="00E00D88"/>
    <w:rsid w:val="00E0359F"/>
    <w:rsid w:val="00E05AB6"/>
    <w:rsid w:val="00E060AB"/>
    <w:rsid w:val="00E065B4"/>
    <w:rsid w:val="00E06D0A"/>
    <w:rsid w:val="00E06FA4"/>
    <w:rsid w:val="00E10765"/>
    <w:rsid w:val="00E114AC"/>
    <w:rsid w:val="00E11501"/>
    <w:rsid w:val="00E128A7"/>
    <w:rsid w:val="00E13315"/>
    <w:rsid w:val="00E13712"/>
    <w:rsid w:val="00E13932"/>
    <w:rsid w:val="00E14A42"/>
    <w:rsid w:val="00E154A3"/>
    <w:rsid w:val="00E1624C"/>
    <w:rsid w:val="00E1649E"/>
    <w:rsid w:val="00E165FE"/>
    <w:rsid w:val="00E16775"/>
    <w:rsid w:val="00E175D5"/>
    <w:rsid w:val="00E178C4"/>
    <w:rsid w:val="00E17C34"/>
    <w:rsid w:val="00E20419"/>
    <w:rsid w:val="00E21252"/>
    <w:rsid w:val="00E22170"/>
    <w:rsid w:val="00E23C9F"/>
    <w:rsid w:val="00E24962"/>
    <w:rsid w:val="00E251E4"/>
    <w:rsid w:val="00E25230"/>
    <w:rsid w:val="00E25A7A"/>
    <w:rsid w:val="00E25F9F"/>
    <w:rsid w:val="00E26042"/>
    <w:rsid w:val="00E26EBE"/>
    <w:rsid w:val="00E26F9C"/>
    <w:rsid w:val="00E316F1"/>
    <w:rsid w:val="00E31CA8"/>
    <w:rsid w:val="00E35D3C"/>
    <w:rsid w:val="00E37156"/>
    <w:rsid w:val="00E40A63"/>
    <w:rsid w:val="00E41D56"/>
    <w:rsid w:val="00E42ADA"/>
    <w:rsid w:val="00E42B13"/>
    <w:rsid w:val="00E42E4A"/>
    <w:rsid w:val="00E43EC8"/>
    <w:rsid w:val="00E44A90"/>
    <w:rsid w:val="00E452F2"/>
    <w:rsid w:val="00E452F3"/>
    <w:rsid w:val="00E45730"/>
    <w:rsid w:val="00E46059"/>
    <w:rsid w:val="00E46650"/>
    <w:rsid w:val="00E5053D"/>
    <w:rsid w:val="00E505CE"/>
    <w:rsid w:val="00E51509"/>
    <w:rsid w:val="00E52257"/>
    <w:rsid w:val="00E53AF7"/>
    <w:rsid w:val="00E54504"/>
    <w:rsid w:val="00E547FD"/>
    <w:rsid w:val="00E55483"/>
    <w:rsid w:val="00E56BF5"/>
    <w:rsid w:val="00E57524"/>
    <w:rsid w:val="00E5762D"/>
    <w:rsid w:val="00E61B6B"/>
    <w:rsid w:val="00E61F83"/>
    <w:rsid w:val="00E6496D"/>
    <w:rsid w:val="00E66DBA"/>
    <w:rsid w:val="00E66DDF"/>
    <w:rsid w:val="00E67CB0"/>
    <w:rsid w:val="00E67DF0"/>
    <w:rsid w:val="00E71277"/>
    <w:rsid w:val="00E713DD"/>
    <w:rsid w:val="00E726C2"/>
    <w:rsid w:val="00E73210"/>
    <w:rsid w:val="00E75E4C"/>
    <w:rsid w:val="00E75FDF"/>
    <w:rsid w:val="00E775C1"/>
    <w:rsid w:val="00E776DB"/>
    <w:rsid w:val="00E81025"/>
    <w:rsid w:val="00E81816"/>
    <w:rsid w:val="00E82A0E"/>
    <w:rsid w:val="00E837C3"/>
    <w:rsid w:val="00E844A1"/>
    <w:rsid w:val="00E846CE"/>
    <w:rsid w:val="00E84D1E"/>
    <w:rsid w:val="00E858FE"/>
    <w:rsid w:val="00E85C2A"/>
    <w:rsid w:val="00E86071"/>
    <w:rsid w:val="00E86DEA"/>
    <w:rsid w:val="00E90CA0"/>
    <w:rsid w:val="00E925F6"/>
    <w:rsid w:val="00E93A15"/>
    <w:rsid w:val="00E944EF"/>
    <w:rsid w:val="00E94D9B"/>
    <w:rsid w:val="00E95AAB"/>
    <w:rsid w:val="00E969BF"/>
    <w:rsid w:val="00E96BF9"/>
    <w:rsid w:val="00E96DC9"/>
    <w:rsid w:val="00E96F8C"/>
    <w:rsid w:val="00E97A08"/>
    <w:rsid w:val="00E97F47"/>
    <w:rsid w:val="00EA22C6"/>
    <w:rsid w:val="00EA2739"/>
    <w:rsid w:val="00EA29BD"/>
    <w:rsid w:val="00EA5033"/>
    <w:rsid w:val="00EA51F7"/>
    <w:rsid w:val="00EA7D24"/>
    <w:rsid w:val="00EA7F94"/>
    <w:rsid w:val="00EB0AA5"/>
    <w:rsid w:val="00EB0B1C"/>
    <w:rsid w:val="00EB0C34"/>
    <w:rsid w:val="00EB0C5C"/>
    <w:rsid w:val="00EB10C6"/>
    <w:rsid w:val="00EB208D"/>
    <w:rsid w:val="00EB3DB7"/>
    <w:rsid w:val="00EB3F05"/>
    <w:rsid w:val="00EB4CA2"/>
    <w:rsid w:val="00EB5F19"/>
    <w:rsid w:val="00EB61EC"/>
    <w:rsid w:val="00EB733D"/>
    <w:rsid w:val="00EC01E5"/>
    <w:rsid w:val="00EC02CD"/>
    <w:rsid w:val="00EC0628"/>
    <w:rsid w:val="00EC069D"/>
    <w:rsid w:val="00EC0D0E"/>
    <w:rsid w:val="00EC30D8"/>
    <w:rsid w:val="00EC3757"/>
    <w:rsid w:val="00EC37F6"/>
    <w:rsid w:val="00EC3E7D"/>
    <w:rsid w:val="00EC41AA"/>
    <w:rsid w:val="00EC43A1"/>
    <w:rsid w:val="00EC491E"/>
    <w:rsid w:val="00EC4BAB"/>
    <w:rsid w:val="00EC4FCD"/>
    <w:rsid w:val="00EC6D5E"/>
    <w:rsid w:val="00EC7004"/>
    <w:rsid w:val="00EC734C"/>
    <w:rsid w:val="00ED079C"/>
    <w:rsid w:val="00ED0F94"/>
    <w:rsid w:val="00ED1D53"/>
    <w:rsid w:val="00ED275C"/>
    <w:rsid w:val="00ED3060"/>
    <w:rsid w:val="00ED31DF"/>
    <w:rsid w:val="00ED3F85"/>
    <w:rsid w:val="00ED3FFA"/>
    <w:rsid w:val="00ED53A0"/>
    <w:rsid w:val="00ED727F"/>
    <w:rsid w:val="00EE0D69"/>
    <w:rsid w:val="00EE159E"/>
    <w:rsid w:val="00EE1794"/>
    <w:rsid w:val="00EE26AB"/>
    <w:rsid w:val="00EE3D63"/>
    <w:rsid w:val="00EE58FD"/>
    <w:rsid w:val="00EF17BC"/>
    <w:rsid w:val="00EF3A2F"/>
    <w:rsid w:val="00EF48EA"/>
    <w:rsid w:val="00EF5D4A"/>
    <w:rsid w:val="00EF5DE4"/>
    <w:rsid w:val="00EF686B"/>
    <w:rsid w:val="00EF787A"/>
    <w:rsid w:val="00F02AD4"/>
    <w:rsid w:val="00F03B5F"/>
    <w:rsid w:val="00F04780"/>
    <w:rsid w:val="00F04EE8"/>
    <w:rsid w:val="00F05167"/>
    <w:rsid w:val="00F05E42"/>
    <w:rsid w:val="00F062A3"/>
    <w:rsid w:val="00F06A75"/>
    <w:rsid w:val="00F06D9A"/>
    <w:rsid w:val="00F10926"/>
    <w:rsid w:val="00F11ECB"/>
    <w:rsid w:val="00F123C4"/>
    <w:rsid w:val="00F12E45"/>
    <w:rsid w:val="00F12F48"/>
    <w:rsid w:val="00F14CB2"/>
    <w:rsid w:val="00F14D55"/>
    <w:rsid w:val="00F14FE5"/>
    <w:rsid w:val="00F15179"/>
    <w:rsid w:val="00F16888"/>
    <w:rsid w:val="00F16D2A"/>
    <w:rsid w:val="00F16F88"/>
    <w:rsid w:val="00F17293"/>
    <w:rsid w:val="00F17496"/>
    <w:rsid w:val="00F20168"/>
    <w:rsid w:val="00F21F48"/>
    <w:rsid w:val="00F221DD"/>
    <w:rsid w:val="00F22A7D"/>
    <w:rsid w:val="00F23738"/>
    <w:rsid w:val="00F24A6A"/>
    <w:rsid w:val="00F24B09"/>
    <w:rsid w:val="00F25E62"/>
    <w:rsid w:val="00F2733E"/>
    <w:rsid w:val="00F278DD"/>
    <w:rsid w:val="00F27D4D"/>
    <w:rsid w:val="00F307B5"/>
    <w:rsid w:val="00F30F00"/>
    <w:rsid w:val="00F31775"/>
    <w:rsid w:val="00F31C5B"/>
    <w:rsid w:val="00F31F58"/>
    <w:rsid w:val="00F34F28"/>
    <w:rsid w:val="00F37D29"/>
    <w:rsid w:val="00F43896"/>
    <w:rsid w:val="00F45381"/>
    <w:rsid w:val="00F51147"/>
    <w:rsid w:val="00F51B34"/>
    <w:rsid w:val="00F51DEC"/>
    <w:rsid w:val="00F5247F"/>
    <w:rsid w:val="00F55662"/>
    <w:rsid w:val="00F55B09"/>
    <w:rsid w:val="00F57210"/>
    <w:rsid w:val="00F57B99"/>
    <w:rsid w:val="00F60BBB"/>
    <w:rsid w:val="00F63425"/>
    <w:rsid w:val="00F64360"/>
    <w:rsid w:val="00F64A37"/>
    <w:rsid w:val="00F66941"/>
    <w:rsid w:val="00F66B45"/>
    <w:rsid w:val="00F66F9D"/>
    <w:rsid w:val="00F70769"/>
    <w:rsid w:val="00F7275B"/>
    <w:rsid w:val="00F742B0"/>
    <w:rsid w:val="00F7473D"/>
    <w:rsid w:val="00F75CC3"/>
    <w:rsid w:val="00F7608F"/>
    <w:rsid w:val="00F80417"/>
    <w:rsid w:val="00F81A9F"/>
    <w:rsid w:val="00F82420"/>
    <w:rsid w:val="00F8253E"/>
    <w:rsid w:val="00F82699"/>
    <w:rsid w:val="00F827D4"/>
    <w:rsid w:val="00F82A11"/>
    <w:rsid w:val="00F82E15"/>
    <w:rsid w:val="00F83293"/>
    <w:rsid w:val="00F84958"/>
    <w:rsid w:val="00F85408"/>
    <w:rsid w:val="00F85B62"/>
    <w:rsid w:val="00F86073"/>
    <w:rsid w:val="00F86C85"/>
    <w:rsid w:val="00F87D6A"/>
    <w:rsid w:val="00F87FCE"/>
    <w:rsid w:val="00F910F6"/>
    <w:rsid w:val="00F926B8"/>
    <w:rsid w:val="00F9297F"/>
    <w:rsid w:val="00F9317B"/>
    <w:rsid w:val="00F94D41"/>
    <w:rsid w:val="00F953DC"/>
    <w:rsid w:val="00F95CDD"/>
    <w:rsid w:val="00FA03A5"/>
    <w:rsid w:val="00FA06C9"/>
    <w:rsid w:val="00FA173A"/>
    <w:rsid w:val="00FA17FA"/>
    <w:rsid w:val="00FA263D"/>
    <w:rsid w:val="00FA34E0"/>
    <w:rsid w:val="00FA67E8"/>
    <w:rsid w:val="00FA6DD2"/>
    <w:rsid w:val="00FA6FF4"/>
    <w:rsid w:val="00FB02B4"/>
    <w:rsid w:val="00FB04DA"/>
    <w:rsid w:val="00FB0A57"/>
    <w:rsid w:val="00FB2D28"/>
    <w:rsid w:val="00FB420F"/>
    <w:rsid w:val="00FB43E3"/>
    <w:rsid w:val="00FB527D"/>
    <w:rsid w:val="00FB66DC"/>
    <w:rsid w:val="00FB7F85"/>
    <w:rsid w:val="00FC484B"/>
    <w:rsid w:val="00FC4B3B"/>
    <w:rsid w:val="00FC554A"/>
    <w:rsid w:val="00FC619A"/>
    <w:rsid w:val="00FC65AE"/>
    <w:rsid w:val="00FD0404"/>
    <w:rsid w:val="00FD2B60"/>
    <w:rsid w:val="00FD3464"/>
    <w:rsid w:val="00FD403E"/>
    <w:rsid w:val="00FD438D"/>
    <w:rsid w:val="00FD44F4"/>
    <w:rsid w:val="00FD54E6"/>
    <w:rsid w:val="00FD5F60"/>
    <w:rsid w:val="00FD6A52"/>
    <w:rsid w:val="00FD70D0"/>
    <w:rsid w:val="00FD74FD"/>
    <w:rsid w:val="00FE05F8"/>
    <w:rsid w:val="00FE1105"/>
    <w:rsid w:val="00FE16BA"/>
    <w:rsid w:val="00FE19E3"/>
    <w:rsid w:val="00FE32DF"/>
    <w:rsid w:val="00FE5CC8"/>
    <w:rsid w:val="00FE60D0"/>
    <w:rsid w:val="00FE645B"/>
    <w:rsid w:val="00FE75A6"/>
    <w:rsid w:val="00FE7A70"/>
    <w:rsid w:val="00FF2D55"/>
    <w:rsid w:val="00FF3D13"/>
    <w:rsid w:val="00FF40DA"/>
    <w:rsid w:val="00FF48D0"/>
    <w:rsid w:val="00FF4D1F"/>
    <w:rsid w:val="00FF51F0"/>
    <w:rsid w:val="00FF5DB4"/>
    <w:rsid w:val="00FF613F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D74FD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15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gkelc">
    <w:name w:val="hgkelc"/>
    <w:basedOn w:val="Domylnaczcionkaakapitu"/>
    <w:rsid w:val="00FF5DB4"/>
  </w:style>
  <w:style w:type="table" w:customStyle="1" w:styleId="Tabela-Siatka1">
    <w:name w:val="Tabela - Siatka1"/>
    <w:basedOn w:val="Standardowy"/>
    <w:next w:val="Tabela-Siatka"/>
    <w:uiPriority w:val="59"/>
    <w:rsid w:val="005624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9C4A2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E743D"/>
    <w:rPr>
      <w:color w:val="605E5C"/>
      <w:shd w:val="clear" w:color="auto" w:fill="E1DFDD"/>
    </w:rPr>
  </w:style>
  <w:style w:type="numbering" w:customStyle="1" w:styleId="Styl11">
    <w:name w:val="Styl11"/>
    <w:rsid w:val="00695144"/>
  </w:style>
  <w:style w:type="numbering" w:customStyle="1" w:styleId="WW8Num731">
    <w:name w:val="WW8Num731"/>
    <w:basedOn w:val="Bezlisty"/>
    <w:rsid w:val="00695144"/>
  </w:style>
  <w:style w:type="paragraph" w:customStyle="1" w:styleId="xmsolistparagraph">
    <w:name w:val="x_msolistparagraph"/>
    <w:basedOn w:val="Normalny"/>
    <w:rsid w:val="0069514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pf0">
    <w:name w:val="pf0"/>
    <w:basedOn w:val="Normalny"/>
    <w:rsid w:val="0069514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695144"/>
    <w:rPr>
      <w:rFonts w:ascii="Segoe UI" w:hAnsi="Segoe UI" w:cs="Segoe UI" w:hint="default"/>
      <w:sz w:val="18"/>
      <w:szCs w:val="18"/>
    </w:rPr>
  </w:style>
  <w:style w:type="paragraph" w:customStyle="1" w:styleId="paragraph">
    <w:name w:val="paragraph"/>
    <w:basedOn w:val="Normalny"/>
    <w:rsid w:val="0069514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695144"/>
    <w:rPr>
      <w:color w:val="605E5C"/>
      <w:shd w:val="clear" w:color="auto" w:fill="E1DFDD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8F7288"/>
    <w:rPr>
      <w:color w:val="605E5C"/>
      <w:shd w:val="clear" w:color="auto" w:fill="E1DFDD"/>
    </w:rPr>
  </w:style>
  <w:style w:type="table" w:customStyle="1" w:styleId="Tabela-Siatka3">
    <w:name w:val="Tabela - Siatka3"/>
    <w:basedOn w:val="Standardowy"/>
    <w:next w:val="Tabela-Siatka"/>
    <w:uiPriority w:val="39"/>
    <w:rsid w:val="00E837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menttoproof">
    <w:name w:val="elementtoproof"/>
    <w:basedOn w:val="Normalny"/>
    <w:uiPriority w:val="99"/>
    <w:semiHidden/>
    <w:rsid w:val="00522B6D"/>
    <w:pPr>
      <w:spacing w:after="0" w:line="240" w:lineRule="auto"/>
    </w:pPr>
    <w:rPr>
      <w:rFonts w:ascii="Aptos" w:eastAsiaTheme="minorHAnsi" w:hAnsi="Aptos" w:cs="Apto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E3E1CE-DCCA-4A9A-B2E5-775F5E09C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6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Danuta Bogielska</cp:lastModifiedBy>
  <cp:revision>8</cp:revision>
  <cp:lastPrinted>2024-06-19T07:47:00Z</cp:lastPrinted>
  <dcterms:created xsi:type="dcterms:W3CDTF">2024-06-19T09:24:00Z</dcterms:created>
  <dcterms:modified xsi:type="dcterms:W3CDTF">2024-06-25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